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90C19" w14:textId="5884E436" w:rsidR="00743EA0" w:rsidRPr="00004F6F" w:rsidRDefault="00004F6F">
      <w:pPr>
        <w:rPr>
          <w:b/>
          <w:bCs/>
          <w:sz w:val="24"/>
          <w:szCs w:val="24"/>
        </w:rPr>
      </w:pPr>
      <w:r w:rsidRPr="00004F6F">
        <w:rPr>
          <w:b/>
          <w:bCs/>
          <w:sz w:val="24"/>
          <w:szCs w:val="24"/>
        </w:rPr>
        <w:t>Name: Gaurav Kumar Singh</w:t>
      </w:r>
    </w:p>
    <w:p w14:paraId="7D33E393" w14:textId="42DF4E1A" w:rsidR="00004F6F" w:rsidRPr="00004F6F" w:rsidRDefault="00004F6F">
      <w:pPr>
        <w:rPr>
          <w:b/>
          <w:bCs/>
          <w:sz w:val="24"/>
          <w:szCs w:val="24"/>
        </w:rPr>
      </w:pPr>
      <w:r w:rsidRPr="00004F6F">
        <w:rPr>
          <w:b/>
          <w:bCs/>
          <w:sz w:val="24"/>
          <w:szCs w:val="24"/>
        </w:rPr>
        <w:t>Registration number: 19BCE2119</w:t>
      </w:r>
    </w:p>
    <w:p w14:paraId="0BC40507" w14:textId="6332F769" w:rsidR="00004F6F" w:rsidRPr="00004F6F" w:rsidRDefault="00004F6F">
      <w:pPr>
        <w:rPr>
          <w:b/>
          <w:bCs/>
          <w:sz w:val="24"/>
          <w:szCs w:val="24"/>
        </w:rPr>
      </w:pPr>
      <w:r w:rsidRPr="00004F6F">
        <w:rPr>
          <w:b/>
          <w:bCs/>
          <w:sz w:val="24"/>
          <w:szCs w:val="24"/>
        </w:rPr>
        <w:t>Course: IWP CSE3002 (L23+L24)</w:t>
      </w:r>
    </w:p>
    <w:p w14:paraId="06F073C5" w14:textId="52CB2FB8" w:rsidR="00004F6F" w:rsidRDefault="00004F6F">
      <w:pPr>
        <w:rPr>
          <w:b/>
          <w:bCs/>
          <w:sz w:val="24"/>
          <w:szCs w:val="24"/>
        </w:rPr>
      </w:pPr>
      <w:r w:rsidRPr="00004F6F">
        <w:rPr>
          <w:b/>
          <w:bCs/>
          <w:sz w:val="24"/>
          <w:szCs w:val="24"/>
        </w:rPr>
        <w:t>Digital Assignment 4</w:t>
      </w:r>
    </w:p>
    <w:p w14:paraId="57F281C8" w14:textId="0D69AAA1" w:rsidR="00004F6F" w:rsidRDefault="00004F6F">
      <w:pPr>
        <w:rPr>
          <w:b/>
          <w:bCs/>
          <w:sz w:val="24"/>
          <w:szCs w:val="24"/>
        </w:rPr>
      </w:pPr>
    </w:p>
    <w:p w14:paraId="711C5100" w14:textId="77777777" w:rsidR="00004F6F" w:rsidRPr="00004F6F" w:rsidRDefault="00004F6F" w:rsidP="00004F6F">
      <w:r w:rsidRPr="00004F6F">
        <w:t>Write an HTML and PHP code to get the students details like Name, Reg No, Course, Course Code, Marks for 5 Subjects (CAT1, CAT2, DA1, DA2 and QUIZ)</w:t>
      </w:r>
    </w:p>
    <w:p w14:paraId="665C530D" w14:textId="77777777" w:rsidR="00004F6F" w:rsidRPr="00004F6F" w:rsidRDefault="00004F6F" w:rsidP="00004F6F">
      <w:r w:rsidRPr="00004F6F">
        <w:t>Verify if the CAT marks are greater than 30 and less than zero, show an alert message "Invalid Marks".</w:t>
      </w:r>
    </w:p>
    <w:p w14:paraId="7EEB02D8" w14:textId="77777777" w:rsidR="00004F6F" w:rsidRPr="00004F6F" w:rsidRDefault="00004F6F" w:rsidP="00004F6F">
      <w:r w:rsidRPr="00004F6F">
        <w:t>If anyone of the subject mark is less than 15. Display the message via browser as "Slow Learner and Do the Extra Assignment work".</w:t>
      </w:r>
    </w:p>
    <w:p w14:paraId="18D9129B" w14:textId="77777777" w:rsidR="00004F6F" w:rsidRPr="00004F6F" w:rsidRDefault="00004F6F" w:rsidP="00004F6F">
      <w:r w:rsidRPr="00004F6F">
        <w:t>Calculate the Internal Marks by converting CAT 1 &amp; 2 Marks to 15 each and Add DA1, DA2, and QUIZ marks.</w:t>
      </w:r>
    </w:p>
    <w:p w14:paraId="5AAB7AC8" w14:textId="77777777" w:rsidR="00004F6F" w:rsidRPr="00004F6F" w:rsidRDefault="00004F6F" w:rsidP="00004F6F">
      <w:r w:rsidRPr="00004F6F">
        <w:t>Display the details in the table format including average marks.</w:t>
      </w:r>
    </w:p>
    <w:p w14:paraId="7F922684" w14:textId="77777777" w:rsidR="00004F6F" w:rsidRPr="00004F6F" w:rsidRDefault="00004F6F" w:rsidP="00004F6F">
      <w:r w:rsidRPr="00004F6F">
        <w:t>Sort and display the student details based on the Internal Mark.</w:t>
      </w:r>
    </w:p>
    <w:p w14:paraId="24DC8A52" w14:textId="77777777" w:rsidR="00004F6F" w:rsidRPr="00004F6F" w:rsidRDefault="00004F6F" w:rsidP="00004F6F">
      <w:r w:rsidRPr="00004F6F">
        <w:t>Calculate the CGPA and Display the details.</w:t>
      </w:r>
    </w:p>
    <w:p w14:paraId="3BB322B6" w14:textId="77777777" w:rsidR="00004F6F" w:rsidRPr="00004F6F" w:rsidRDefault="00004F6F" w:rsidP="00004F6F">
      <w:r w:rsidRPr="00004F6F">
        <w:t xml:space="preserve">Style the webpage using CSS and align the text in the </w:t>
      </w:r>
      <w:proofErr w:type="spellStart"/>
      <w:r w:rsidRPr="00004F6F">
        <w:t>center</w:t>
      </w:r>
      <w:proofErr w:type="spellEnd"/>
      <w:r w:rsidRPr="00004F6F">
        <w:t xml:space="preserve"> using margin. Use Different font types.</w:t>
      </w:r>
    </w:p>
    <w:p w14:paraId="29C39537" w14:textId="77777777" w:rsidR="00004F6F" w:rsidRPr="00004F6F" w:rsidRDefault="00004F6F">
      <w:pPr>
        <w:rPr>
          <w:b/>
          <w:bCs/>
          <w:sz w:val="24"/>
          <w:szCs w:val="24"/>
        </w:rPr>
      </w:pPr>
    </w:p>
    <w:p w14:paraId="11842906" w14:textId="77777777" w:rsidR="00004F6F" w:rsidRPr="00004F6F" w:rsidRDefault="00004F6F" w:rsidP="00004F6F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DE</w:t>
      </w:r>
    </w:p>
    <w:p w14:paraId="51707616" w14:textId="77777777" w:rsidR="00004F6F" w:rsidRPr="00004F6F" w:rsidRDefault="00004F6F" w:rsidP="00004F6F">
      <w:r w:rsidRPr="00004F6F">
        <w:t>&lt;?php</w:t>
      </w:r>
    </w:p>
    <w:p w14:paraId="626F1D61" w14:textId="77777777" w:rsidR="00004F6F" w:rsidRPr="00004F6F" w:rsidRDefault="00004F6F" w:rsidP="00004F6F">
      <w:r w:rsidRPr="00004F6F">
        <w:t>if(</w:t>
      </w:r>
      <w:proofErr w:type="spellStart"/>
      <w:r w:rsidRPr="00004F6F">
        <w:t>isset</w:t>
      </w:r>
      <w:proofErr w:type="spellEnd"/>
      <w:r w:rsidRPr="00004F6F">
        <w:t xml:space="preserve">($_GET["submit"])) </w:t>
      </w:r>
    </w:p>
    <w:p w14:paraId="5BC707F3" w14:textId="77777777" w:rsidR="00004F6F" w:rsidRPr="00004F6F" w:rsidRDefault="00004F6F" w:rsidP="00004F6F">
      <w:r w:rsidRPr="00004F6F">
        <w:t xml:space="preserve">{ </w:t>
      </w:r>
    </w:p>
    <w:p w14:paraId="7D88DCD3" w14:textId="77777777" w:rsidR="00004F6F" w:rsidRPr="00004F6F" w:rsidRDefault="00004F6F" w:rsidP="00004F6F">
      <w:r w:rsidRPr="00004F6F">
        <w:t>    $name = $_GET["name"];</w:t>
      </w:r>
    </w:p>
    <w:p w14:paraId="068C8BE8" w14:textId="77777777" w:rsidR="00004F6F" w:rsidRPr="00004F6F" w:rsidRDefault="00004F6F" w:rsidP="00004F6F">
      <w:r w:rsidRPr="00004F6F">
        <w:t>    $regno = $_GET["regno"];</w:t>
      </w:r>
    </w:p>
    <w:p w14:paraId="58E0037E" w14:textId="77777777" w:rsidR="00004F6F" w:rsidRPr="00004F6F" w:rsidRDefault="00004F6F" w:rsidP="00004F6F">
      <w:r w:rsidRPr="00004F6F">
        <w:t>    $branch = $_GET["branch"];</w:t>
      </w:r>
    </w:p>
    <w:p w14:paraId="24F2EC2A" w14:textId="77777777" w:rsidR="00004F6F" w:rsidRPr="00004F6F" w:rsidRDefault="00004F6F" w:rsidP="00004F6F"/>
    <w:p w14:paraId="165AD69C" w14:textId="77777777" w:rsidR="00004F6F" w:rsidRPr="00004F6F" w:rsidRDefault="00004F6F" w:rsidP="00004F6F">
      <w:r w:rsidRPr="00004F6F">
        <w:t>    $course_1 = $_GET["course_1"];</w:t>
      </w:r>
    </w:p>
    <w:p w14:paraId="35E7DFDC" w14:textId="77777777" w:rsidR="00004F6F" w:rsidRPr="00004F6F" w:rsidRDefault="00004F6F" w:rsidP="00004F6F">
      <w:r w:rsidRPr="00004F6F">
        <w:t>    $course_code_1 = $_GET["course_code_1"];</w:t>
      </w:r>
    </w:p>
    <w:p w14:paraId="1B83D5D0" w14:textId="77777777" w:rsidR="00004F6F" w:rsidRPr="00004F6F" w:rsidRDefault="00004F6F" w:rsidP="00004F6F">
      <w:r w:rsidRPr="00004F6F">
        <w:t>    $cat1_1 = $_GET["cat1_1"];</w:t>
      </w:r>
    </w:p>
    <w:p w14:paraId="2BAE4CB4" w14:textId="77777777" w:rsidR="00004F6F" w:rsidRPr="00004F6F" w:rsidRDefault="00004F6F" w:rsidP="00004F6F">
      <w:r w:rsidRPr="00004F6F">
        <w:t>    $cat2_1 = $_GET["cat2_1"];</w:t>
      </w:r>
    </w:p>
    <w:p w14:paraId="58C15B73" w14:textId="77777777" w:rsidR="00004F6F" w:rsidRPr="00004F6F" w:rsidRDefault="00004F6F" w:rsidP="00004F6F">
      <w:r w:rsidRPr="00004F6F">
        <w:t>    $da1_1 = $_GET["da1_1"];</w:t>
      </w:r>
    </w:p>
    <w:p w14:paraId="0CDE1E40" w14:textId="77777777" w:rsidR="00004F6F" w:rsidRPr="00004F6F" w:rsidRDefault="00004F6F" w:rsidP="00004F6F">
      <w:r w:rsidRPr="00004F6F">
        <w:t>    $da2_1 = $_GET["da2_1"];</w:t>
      </w:r>
    </w:p>
    <w:p w14:paraId="403B3E10" w14:textId="77777777" w:rsidR="00004F6F" w:rsidRPr="00004F6F" w:rsidRDefault="00004F6F" w:rsidP="00004F6F">
      <w:r w:rsidRPr="00004F6F">
        <w:lastRenderedPageBreak/>
        <w:t>    $quiz_1 = $_GET["quiz_1"];</w:t>
      </w:r>
    </w:p>
    <w:p w14:paraId="3BC8CA39" w14:textId="77777777" w:rsidR="00004F6F" w:rsidRPr="00004F6F" w:rsidRDefault="00004F6F" w:rsidP="00004F6F"/>
    <w:p w14:paraId="2102C174" w14:textId="77777777" w:rsidR="00004F6F" w:rsidRPr="00004F6F" w:rsidRDefault="00004F6F" w:rsidP="00004F6F">
      <w:r w:rsidRPr="00004F6F">
        <w:t>    $course_2 = $_GET["course_2"];</w:t>
      </w:r>
    </w:p>
    <w:p w14:paraId="01C44354" w14:textId="77777777" w:rsidR="00004F6F" w:rsidRPr="00004F6F" w:rsidRDefault="00004F6F" w:rsidP="00004F6F">
      <w:r w:rsidRPr="00004F6F">
        <w:t>    $course_code_2 = $_GET["course_code_2"];</w:t>
      </w:r>
    </w:p>
    <w:p w14:paraId="6157AC3B" w14:textId="77777777" w:rsidR="00004F6F" w:rsidRPr="00004F6F" w:rsidRDefault="00004F6F" w:rsidP="00004F6F">
      <w:r w:rsidRPr="00004F6F">
        <w:t>    $cat1_2 = $_GET["cat1_2"];</w:t>
      </w:r>
    </w:p>
    <w:p w14:paraId="7B772E8C" w14:textId="77777777" w:rsidR="00004F6F" w:rsidRPr="00004F6F" w:rsidRDefault="00004F6F" w:rsidP="00004F6F">
      <w:r w:rsidRPr="00004F6F">
        <w:t>    $cat2_2 = $_GET["cat2_2"];</w:t>
      </w:r>
    </w:p>
    <w:p w14:paraId="26419CE8" w14:textId="77777777" w:rsidR="00004F6F" w:rsidRPr="00004F6F" w:rsidRDefault="00004F6F" w:rsidP="00004F6F">
      <w:r w:rsidRPr="00004F6F">
        <w:t>    $da1_2 = $_GET["da1_2"];</w:t>
      </w:r>
    </w:p>
    <w:p w14:paraId="3E2D476C" w14:textId="77777777" w:rsidR="00004F6F" w:rsidRPr="00004F6F" w:rsidRDefault="00004F6F" w:rsidP="00004F6F">
      <w:r w:rsidRPr="00004F6F">
        <w:t>    $da2_2 = $_GET["da2_2"];</w:t>
      </w:r>
    </w:p>
    <w:p w14:paraId="6A19DD96" w14:textId="77777777" w:rsidR="00004F6F" w:rsidRPr="00004F6F" w:rsidRDefault="00004F6F" w:rsidP="00004F6F">
      <w:r w:rsidRPr="00004F6F">
        <w:t>    $quiz_2 = $_GET["quiz_2"];</w:t>
      </w:r>
    </w:p>
    <w:p w14:paraId="7D56BE25" w14:textId="77777777" w:rsidR="00004F6F" w:rsidRPr="00004F6F" w:rsidRDefault="00004F6F" w:rsidP="00004F6F"/>
    <w:p w14:paraId="03C99EE9" w14:textId="77777777" w:rsidR="00004F6F" w:rsidRPr="00004F6F" w:rsidRDefault="00004F6F" w:rsidP="00004F6F">
      <w:r w:rsidRPr="00004F6F">
        <w:t>    $course_3 = $_GET["course_3"];</w:t>
      </w:r>
    </w:p>
    <w:p w14:paraId="68E201B8" w14:textId="77777777" w:rsidR="00004F6F" w:rsidRPr="00004F6F" w:rsidRDefault="00004F6F" w:rsidP="00004F6F">
      <w:r w:rsidRPr="00004F6F">
        <w:t>    $course_code_3 = $_GET["course_code_3"];</w:t>
      </w:r>
    </w:p>
    <w:p w14:paraId="4168EF12" w14:textId="77777777" w:rsidR="00004F6F" w:rsidRPr="00004F6F" w:rsidRDefault="00004F6F" w:rsidP="00004F6F">
      <w:r w:rsidRPr="00004F6F">
        <w:t>    $cat1_3 = $_GET["cat1_3"];</w:t>
      </w:r>
    </w:p>
    <w:p w14:paraId="71A86FB6" w14:textId="77777777" w:rsidR="00004F6F" w:rsidRPr="00004F6F" w:rsidRDefault="00004F6F" w:rsidP="00004F6F">
      <w:r w:rsidRPr="00004F6F">
        <w:t>    $cat2_3 = $_GET["cat2_3"];</w:t>
      </w:r>
    </w:p>
    <w:p w14:paraId="65D281B7" w14:textId="77777777" w:rsidR="00004F6F" w:rsidRPr="00004F6F" w:rsidRDefault="00004F6F" w:rsidP="00004F6F">
      <w:r w:rsidRPr="00004F6F">
        <w:t>    $da1_3 = $_GET["da1_3"];</w:t>
      </w:r>
    </w:p>
    <w:p w14:paraId="57C73933" w14:textId="77777777" w:rsidR="00004F6F" w:rsidRPr="00004F6F" w:rsidRDefault="00004F6F" w:rsidP="00004F6F">
      <w:r w:rsidRPr="00004F6F">
        <w:t>    $da2_3 = $_GET["da2_3"];</w:t>
      </w:r>
    </w:p>
    <w:p w14:paraId="10EA2CB3" w14:textId="77777777" w:rsidR="00004F6F" w:rsidRPr="00004F6F" w:rsidRDefault="00004F6F" w:rsidP="00004F6F">
      <w:r w:rsidRPr="00004F6F">
        <w:t>    $quiz_3 = $_GET["quiz_3"];</w:t>
      </w:r>
    </w:p>
    <w:p w14:paraId="02C19A56" w14:textId="77777777" w:rsidR="00004F6F" w:rsidRPr="00004F6F" w:rsidRDefault="00004F6F" w:rsidP="00004F6F"/>
    <w:p w14:paraId="584A7769" w14:textId="77777777" w:rsidR="00004F6F" w:rsidRPr="00004F6F" w:rsidRDefault="00004F6F" w:rsidP="00004F6F">
      <w:r w:rsidRPr="00004F6F">
        <w:t>    $course_4 = $_GET["course_4"];</w:t>
      </w:r>
    </w:p>
    <w:p w14:paraId="3BD3CA65" w14:textId="77777777" w:rsidR="00004F6F" w:rsidRPr="00004F6F" w:rsidRDefault="00004F6F" w:rsidP="00004F6F">
      <w:r w:rsidRPr="00004F6F">
        <w:t>    $course_code_4 = $_GET["course_code_4"];</w:t>
      </w:r>
    </w:p>
    <w:p w14:paraId="4708479A" w14:textId="77777777" w:rsidR="00004F6F" w:rsidRPr="00004F6F" w:rsidRDefault="00004F6F" w:rsidP="00004F6F">
      <w:r w:rsidRPr="00004F6F">
        <w:t>    $cat1_4 = $_GET["cat1_4"];</w:t>
      </w:r>
    </w:p>
    <w:p w14:paraId="23AFC0A7" w14:textId="77777777" w:rsidR="00004F6F" w:rsidRPr="00004F6F" w:rsidRDefault="00004F6F" w:rsidP="00004F6F">
      <w:r w:rsidRPr="00004F6F">
        <w:t>    $cat2_4 = $_GET["cat2_4"];</w:t>
      </w:r>
    </w:p>
    <w:p w14:paraId="287E9B1D" w14:textId="77777777" w:rsidR="00004F6F" w:rsidRPr="00004F6F" w:rsidRDefault="00004F6F" w:rsidP="00004F6F">
      <w:r w:rsidRPr="00004F6F">
        <w:t>    $da1_4 = $_GET["da1_4"];</w:t>
      </w:r>
    </w:p>
    <w:p w14:paraId="1C117636" w14:textId="77777777" w:rsidR="00004F6F" w:rsidRPr="00004F6F" w:rsidRDefault="00004F6F" w:rsidP="00004F6F">
      <w:r w:rsidRPr="00004F6F">
        <w:t>    $da2_4 = $_GET["da2_4"];</w:t>
      </w:r>
    </w:p>
    <w:p w14:paraId="64F0C4D1" w14:textId="77777777" w:rsidR="00004F6F" w:rsidRPr="00004F6F" w:rsidRDefault="00004F6F" w:rsidP="00004F6F">
      <w:r w:rsidRPr="00004F6F">
        <w:t>    $quiz_4 = $_GET["quiz_4"];</w:t>
      </w:r>
    </w:p>
    <w:p w14:paraId="03BB5F8B" w14:textId="77777777" w:rsidR="00004F6F" w:rsidRPr="00004F6F" w:rsidRDefault="00004F6F" w:rsidP="00004F6F"/>
    <w:p w14:paraId="464D1443" w14:textId="77777777" w:rsidR="00004F6F" w:rsidRPr="00004F6F" w:rsidRDefault="00004F6F" w:rsidP="00004F6F">
      <w:r w:rsidRPr="00004F6F">
        <w:t>    $course_5 = $_GET["course_5"];</w:t>
      </w:r>
    </w:p>
    <w:p w14:paraId="160F3418" w14:textId="77777777" w:rsidR="00004F6F" w:rsidRPr="00004F6F" w:rsidRDefault="00004F6F" w:rsidP="00004F6F">
      <w:r w:rsidRPr="00004F6F">
        <w:t>    $course_code_5 = $_GET["course_code_5"];</w:t>
      </w:r>
    </w:p>
    <w:p w14:paraId="604E49D1" w14:textId="77777777" w:rsidR="00004F6F" w:rsidRPr="00004F6F" w:rsidRDefault="00004F6F" w:rsidP="00004F6F">
      <w:r w:rsidRPr="00004F6F">
        <w:t>    $cat1_5 = $_GET["cat1_5"];</w:t>
      </w:r>
    </w:p>
    <w:p w14:paraId="3672D39B" w14:textId="77777777" w:rsidR="00004F6F" w:rsidRPr="00004F6F" w:rsidRDefault="00004F6F" w:rsidP="00004F6F">
      <w:r w:rsidRPr="00004F6F">
        <w:t>    $cat2_5 = $_GET["cat2_5"];</w:t>
      </w:r>
    </w:p>
    <w:p w14:paraId="6E2CC4BC" w14:textId="77777777" w:rsidR="00004F6F" w:rsidRPr="00004F6F" w:rsidRDefault="00004F6F" w:rsidP="00004F6F">
      <w:r w:rsidRPr="00004F6F">
        <w:t>    $da1_5 = $_GET["da1_5"];</w:t>
      </w:r>
    </w:p>
    <w:p w14:paraId="468461EC" w14:textId="77777777" w:rsidR="00004F6F" w:rsidRPr="00004F6F" w:rsidRDefault="00004F6F" w:rsidP="00004F6F">
      <w:r w:rsidRPr="00004F6F">
        <w:lastRenderedPageBreak/>
        <w:t>    $da2_5 = $_GET["da2_5"];</w:t>
      </w:r>
    </w:p>
    <w:p w14:paraId="5FAD7DDD" w14:textId="77777777" w:rsidR="00004F6F" w:rsidRPr="00004F6F" w:rsidRDefault="00004F6F" w:rsidP="00004F6F">
      <w:r w:rsidRPr="00004F6F">
        <w:t>    $quiz_5 = $_GET["quiz_5"];</w:t>
      </w:r>
    </w:p>
    <w:p w14:paraId="1DC26D0A" w14:textId="77777777" w:rsidR="00004F6F" w:rsidRPr="00004F6F" w:rsidRDefault="00004F6F" w:rsidP="00004F6F"/>
    <w:p w14:paraId="46DDE5BC" w14:textId="77777777" w:rsidR="00004F6F" w:rsidRPr="00004F6F" w:rsidRDefault="00004F6F" w:rsidP="00004F6F">
      <w:r w:rsidRPr="00004F6F">
        <w:t>    $valid = 1;</w:t>
      </w:r>
    </w:p>
    <w:p w14:paraId="49C3339D" w14:textId="77777777" w:rsidR="00004F6F" w:rsidRPr="00004F6F" w:rsidRDefault="00004F6F" w:rsidP="00004F6F"/>
    <w:p w14:paraId="609FF177" w14:textId="77777777" w:rsidR="00004F6F" w:rsidRPr="00004F6F" w:rsidRDefault="00004F6F" w:rsidP="00004F6F">
      <w:r w:rsidRPr="00004F6F">
        <w:t>    if($cat1_1&gt;30 || $cat1_1&lt;</w:t>
      </w:r>
      <w:proofErr w:type="gramStart"/>
      <w:r w:rsidRPr="00004F6F">
        <w:t>0){</w:t>
      </w:r>
      <w:proofErr w:type="gramEnd"/>
    </w:p>
    <w:p w14:paraId="72FF3D7E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1 CAT 1 marks invalid')&lt;/script&gt;";</w:t>
      </w:r>
    </w:p>
    <w:p w14:paraId="44E6EDC1" w14:textId="77777777" w:rsidR="00004F6F" w:rsidRPr="00004F6F" w:rsidRDefault="00004F6F" w:rsidP="00004F6F">
      <w:r w:rsidRPr="00004F6F">
        <w:t>        $valid = 0;</w:t>
      </w:r>
    </w:p>
    <w:p w14:paraId="6A3BDD00" w14:textId="77777777" w:rsidR="00004F6F" w:rsidRPr="00004F6F" w:rsidRDefault="00004F6F" w:rsidP="00004F6F">
      <w:r w:rsidRPr="00004F6F">
        <w:t>    }</w:t>
      </w:r>
    </w:p>
    <w:p w14:paraId="159A4BAE" w14:textId="77777777" w:rsidR="00004F6F" w:rsidRPr="00004F6F" w:rsidRDefault="00004F6F" w:rsidP="00004F6F">
      <w:r w:rsidRPr="00004F6F">
        <w:t>    if($cat1_2&gt;30 || $cat1_2&lt;</w:t>
      </w:r>
      <w:proofErr w:type="gramStart"/>
      <w:r w:rsidRPr="00004F6F">
        <w:t>0){</w:t>
      </w:r>
      <w:proofErr w:type="gramEnd"/>
    </w:p>
    <w:p w14:paraId="5B55FD4B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2 CAT 1 marks invalid')&lt;/script&gt;";</w:t>
      </w:r>
    </w:p>
    <w:p w14:paraId="0CE31119" w14:textId="77777777" w:rsidR="00004F6F" w:rsidRPr="00004F6F" w:rsidRDefault="00004F6F" w:rsidP="00004F6F">
      <w:r w:rsidRPr="00004F6F">
        <w:t>        $valid = 0;</w:t>
      </w:r>
    </w:p>
    <w:p w14:paraId="7E13A04E" w14:textId="77777777" w:rsidR="00004F6F" w:rsidRPr="00004F6F" w:rsidRDefault="00004F6F" w:rsidP="00004F6F">
      <w:r w:rsidRPr="00004F6F">
        <w:t>    }</w:t>
      </w:r>
    </w:p>
    <w:p w14:paraId="51F9C154" w14:textId="77777777" w:rsidR="00004F6F" w:rsidRPr="00004F6F" w:rsidRDefault="00004F6F" w:rsidP="00004F6F">
      <w:r w:rsidRPr="00004F6F">
        <w:t>    if($cat1_3&gt;30 || $cat1_3&lt;</w:t>
      </w:r>
      <w:proofErr w:type="gramStart"/>
      <w:r w:rsidRPr="00004F6F">
        <w:t>0){</w:t>
      </w:r>
      <w:proofErr w:type="gramEnd"/>
    </w:p>
    <w:p w14:paraId="757A8A0E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3 CAT 1 marks invalid')&lt;/script&gt;";</w:t>
      </w:r>
    </w:p>
    <w:p w14:paraId="790F336B" w14:textId="77777777" w:rsidR="00004F6F" w:rsidRPr="00004F6F" w:rsidRDefault="00004F6F" w:rsidP="00004F6F">
      <w:r w:rsidRPr="00004F6F">
        <w:t>        $valid = 0;</w:t>
      </w:r>
    </w:p>
    <w:p w14:paraId="57348548" w14:textId="77777777" w:rsidR="00004F6F" w:rsidRPr="00004F6F" w:rsidRDefault="00004F6F" w:rsidP="00004F6F">
      <w:r w:rsidRPr="00004F6F">
        <w:t>    }</w:t>
      </w:r>
    </w:p>
    <w:p w14:paraId="14EA0D46" w14:textId="77777777" w:rsidR="00004F6F" w:rsidRPr="00004F6F" w:rsidRDefault="00004F6F" w:rsidP="00004F6F">
      <w:r w:rsidRPr="00004F6F">
        <w:t>    if($cat1_4&gt;30 || $cat1_4&lt;</w:t>
      </w:r>
      <w:proofErr w:type="gramStart"/>
      <w:r w:rsidRPr="00004F6F">
        <w:t>0){</w:t>
      </w:r>
      <w:proofErr w:type="gramEnd"/>
    </w:p>
    <w:p w14:paraId="720C0267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4 CAT 1 marks invalid')&lt;/script&gt;";</w:t>
      </w:r>
    </w:p>
    <w:p w14:paraId="51C530AA" w14:textId="77777777" w:rsidR="00004F6F" w:rsidRPr="00004F6F" w:rsidRDefault="00004F6F" w:rsidP="00004F6F">
      <w:r w:rsidRPr="00004F6F">
        <w:t>        $valid = 0;</w:t>
      </w:r>
    </w:p>
    <w:p w14:paraId="14E8BE5B" w14:textId="77777777" w:rsidR="00004F6F" w:rsidRPr="00004F6F" w:rsidRDefault="00004F6F" w:rsidP="00004F6F">
      <w:r w:rsidRPr="00004F6F">
        <w:t>    }</w:t>
      </w:r>
    </w:p>
    <w:p w14:paraId="3FDB5F4F" w14:textId="77777777" w:rsidR="00004F6F" w:rsidRPr="00004F6F" w:rsidRDefault="00004F6F" w:rsidP="00004F6F">
      <w:r w:rsidRPr="00004F6F">
        <w:t>    if($cat1_5&gt;30 || $cat1_5&lt;</w:t>
      </w:r>
      <w:proofErr w:type="gramStart"/>
      <w:r w:rsidRPr="00004F6F">
        <w:t>0){</w:t>
      </w:r>
      <w:proofErr w:type="gramEnd"/>
    </w:p>
    <w:p w14:paraId="5DE420A8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5 CAT 1 marks invalid')&lt;/script&gt;";</w:t>
      </w:r>
    </w:p>
    <w:p w14:paraId="13C5A766" w14:textId="77777777" w:rsidR="00004F6F" w:rsidRPr="00004F6F" w:rsidRDefault="00004F6F" w:rsidP="00004F6F">
      <w:r w:rsidRPr="00004F6F">
        <w:t>        $valid = 0;</w:t>
      </w:r>
    </w:p>
    <w:p w14:paraId="20B3A9C8" w14:textId="77777777" w:rsidR="00004F6F" w:rsidRPr="00004F6F" w:rsidRDefault="00004F6F" w:rsidP="00004F6F">
      <w:r w:rsidRPr="00004F6F">
        <w:t>    }</w:t>
      </w:r>
    </w:p>
    <w:p w14:paraId="27851A33" w14:textId="77777777" w:rsidR="00004F6F" w:rsidRPr="00004F6F" w:rsidRDefault="00004F6F" w:rsidP="00004F6F"/>
    <w:p w14:paraId="384AE760" w14:textId="77777777" w:rsidR="00004F6F" w:rsidRPr="00004F6F" w:rsidRDefault="00004F6F" w:rsidP="00004F6F">
      <w:r w:rsidRPr="00004F6F">
        <w:t>    if($cat2_1&gt;30 || $cat2_1&lt;</w:t>
      </w:r>
      <w:proofErr w:type="gramStart"/>
      <w:r w:rsidRPr="00004F6F">
        <w:t>0){</w:t>
      </w:r>
      <w:proofErr w:type="gramEnd"/>
    </w:p>
    <w:p w14:paraId="2C9B2757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1 CAT 2 marks invalid')&lt;/script&gt;";</w:t>
      </w:r>
    </w:p>
    <w:p w14:paraId="574109CC" w14:textId="77777777" w:rsidR="00004F6F" w:rsidRPr="00004F6F" w:rsidRDefault="00004F6F" w:rsidP="00004F6F">
      <w:r w:rsidRPr="00004F6F">
        <w:t>        $valid = 0;</w:t>
      </w:r>
    </w:p>
    <w:p w14:paraId="7521C51A" w14:textId="77777777" w:rsidR="00004F6F" w:rsidRPr="00004F6F" w:rsidRDefault="00004F6F" w:rsidP="00004F6F">
      <w:r w:rsidRPr="00004F6F">
        <w:t>    }</w:t>
      </w:r>
    </w:p>
    <w:p w14:paraId="2B936929" w14:textId="77777777" w:rsidR="00004F6F" w:rsidRPr="00004F6F" w:rsidRDefault="00004F6F" w:rsidP="00004F6F">
      <w:r w:rsidRPr="00004F6F">
        <w:t>    if($cat2_2&gt;30 || $cat2_2&lt;</w:t>
      </w:r>
      <w:proofErr w:type="gramStart"/>
      <w:r w:rsidRPr="00004F6F">
        <w:t>0){</w:t>
      </w:r>
      <w:proofErr w:type="gramEnd"/>
    </w:p>
    <w:p w14:paraId="51362754" w14:textId="77777777" w:rsidR="00004F6F" w:rsidRPr="00004F6F" w:rsidRDefault="00004F6F" w:rsidP="00004F6F">
      <w:r w:rsidRPr="00004F6F">
        <w:lastRenderedPageBreak/>
        <w:t>        echo "&lt;script&gt;</w:t>
      </w:r>
      <w:proofErr w:type="gramStart"/>
      <w:r w:rsidRPr="00004F6F">
        <w:t>alert(</w:t>
      </w:r>
      <w:proofErr w:type="gramEnd"/>
      <w:r w:rsidRPr="00004F6F">
        <w:t>'"."$course_2 CAT 2 marks invalid')&lt;/script&gt;";</w:t>
      </w:r>
    </w:p>
    <w:p w14:paraId="258FAEC3" w14:textId="77777777" w:rsidR="00004F6F" w:rsidRPr="00004F6F" w:rsidRDefault="00004F6F" w:rsidP="00004F6F">
      <w:r w:rsidRPr="00004F6F">
        <w:t>        $valid = 0;</w:t>
      </w:r>
    </w:p>
    <w:p w14:paraId="1430423D" w14:textId="77777777" w:rsidR="00004F6F" w:rsidRPr="00004F6F" w:rsidRDefault="00004F6F" w:rsidP="00004F6F">
      <w:r w:rsidRPr="00004F6F">
        <w:t>    }</w:t>
      </w:r>
    </w:p>
    <w:p w14:paraId="1A69D802" w14:textId="77777777" w:rsidR="00004F6F" w:rsidRPr="00004F6F" w:rsidRDefault="00004F6F" w:rsidP="00004F6F">
      <w:r w:rsidRPr="00004F6F">
        <w:t>    if($cat2_3&gt;30 || $cat2_3&lt;</w:t>
      </w:r>
      <w:proofErr w:type="gramStart"/>
      <w:r w:rsidRPr="00004F6F">
        <w:t>0){</w:t>
      </w:r>
      <w:proofErr w:type="gramEnd"/>
    </w:p>
    <w:p w14:paraId="699080E4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3 CAT 2 marks invalid')&lt;/script&gt;";</w:t>
      </w:r>
    </w:p>
    <w:p w14:paraId="67ADA58F" w14:textId="77777777" w:rsidR="00004F6F" w:rsidRPr="00004F6F" w:rsidRDefault="00004F6F" w:rsidP="00004F6F">
      <w:r w:rsidRPr="00004F6F">
        <w:t>        $valid = 0;</w:t>
      </w:r>
    </w:p>
    <w:p w14:paraId="0BB54D06" w14:textId="77777777" w:rsidR="00004F6F" w:rsidRPr="00004F6F" w:rsidRDefault="00004F6F" w:rsidP="00004F6F">
      <w:r w:rsidRPr="00004F6F">
        <w:t>    }</w:t>
      </w:r>
    </w:p>
    <w:p w14:paraId="45588C23" w14:textId="77777777" w:rsidR="00004F6F" w:rsidRPr="00004F6F" w:rsidRDefault="00004F6F" w:rsidP="00004F6F">
      <w:r w:rsidRPr="00004F6F">
        <w:t>    if($cat2_4&gt;30 || $cat2_4&lt;</w:t>
      </w:r>
      <w:proofErr w:type="gramStart"/>
      <w:r w:rsidRPr="00004F6F">
        <w:t>0){</w:t>
      </w:r>
      <w:proofErr w:type="gramEnd"/>
    </w:p>
    <w:p w14:paraId="7104F3F4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4 CAT 2 marks invalid')&lt;/script&gt;";</w:t>
      </w:r>
    </w:p>
    <w:p w14:paraId="660FBE4A" w14:textId="77777777" w:rsidR="00004F6F" w:rsidRPr="00004F6F" w:rsidRDefault="00004F6F" w:rsidP="00004F6F">
      <w:r w:rsidRPr="00004F6F">
        <w:t>        $valid = 0;</w:t>
      </w:r>
    </w:p>
    <w:p w14:paraId="05041765" w14:textId="77777777" w:rsidR="00004F6F" w:rsidRPr="00004F6F" w:rsidRDefault="00004F6F" w:rsidP="00004F6F">
      <w:r w:rsidRPr="00004F6F">
        <w:t>    }</w:t>
      </w:r>
    </w:p>
    <w:p w14:paraId="0902307F" w14:textId="77777777" w:rsidR="00004F6F" w:rsidRPr="00004F6F" w:rsidRDefault="00004F6F" w:rsidP="00004F6F">
      <w:r w:rsidRPr="00004F6F">
        <w:t>    if($cat2_5&gt;30 || $cat2_5&lt;</w:t>
      </w:r>
      <w:proofErr w:type="gramStart"/>
      <w:r w:rsidRPr="00004F6F">
        <w:t>0){</w:t>
      </w:r>
      <w:proofErr w:type="gramEnd"/>
    </w:p>
    <w:p w14:paraId="340B3175" w14:textId="77777777" w:rsidR="00004F6F" w:rsidRPr="00004F6F" w:rsidRDefault="00004F6F" w:rsidP="00004F6F">
      <w:r w:rsidRPr="00004F6F">
        <w:t>        echo "&lt;script&gt;</w:t>
      </w:r>
      <w:proofErr w:type="gramStart"/>
      <w:r w:rsidRPr="00004F6F">
        <w:t>alert(</w:t>
      </w:r>
      <w:proofErr w:type="gramEnd"/>
      <w:r w:rsidRPr="00004F6F">
        <w:t>'"."$course_5 CAT 2 marks invalid')&lt;/script&gt;";</w:t>
      </w:r>
    </w:p>
    <w:p w14:paraId="2C752D9F" w14:textId="77777777" w:rsidR="00004F6F" w:rsidRPr="00004F6F" w:rsidRDefault="00004F6F" w:rsidP="00004F6F">
      <w:r w:rsidRPr="00004F6F">
        <w:t>        $valid = 0;</w:t>
      </w:r>
    </w:p>
    <w:p w14:paraId="2663F79E" w14:textId="77777777" w:rsidR="00004F6F" w:rsidRPr="00004F6F" w:rsidRDefault="00004F6F" w:rsidP="00004F6F">
      <w:r w:rsidRPr="00004F6F">
        <w:t>    }</w:t>
      </w:r>
    </w:p>
    <w:p w14:paraId="641F2D7B" w14:textId="77777777" w:rsidR="00004F6F" w:rsidRPr="00004F6F" w:rsidRDefault="00004F6F" w:rsidP="00004F6F"/>
    <w:p w14:paraId="1B20B3A8" w14:textId="77777777" w:rsidR="00004F6F" w:rsidRPr="00004F6F" w:rsidRDefault="00004F6F" w:rsidP="00004F6F">
      <w:r w:rsidRPr="00004F6F">
        <w:t>    if($valid==</w:t>
      </w:r>
      <w:proofErr w:type="gramStart"/>
      <w:r w:rsidRPr="00004F6F">
        <w:t>1){</w:t>
      </w:r>
      <w:proofErr w:type="gramEnd"/>
    </w:p>
    <w:p w14:paraId="5099040E" w14:textId="77777777" w:rsidR="00004F6F" w:rsidRPr="00004F6F" w:rsidRDefault="00004F6F" w:rsidP="00004F6F">
      <w:r w:rsidRPr="00004F6F">
        <w:t>        echo "&lt;div class=form&gt;";</w:t>
      </w:r>
    </w:p>
    <w:p w14:paraId="193D66A1" w14:textId="77777777" w:rsidR="00004F6F" w:rsidRPr="00004F6F" w:rsidRDefault="00004F6F" w:rsidP="00004F6F">
      <w:r w:rsidRPr="00004F6F">
        <w:t>        if($cat1_1&lt;</w:t>
      </w:r>
      <w:proofErr w:type="gramStart"/>
      <w:r w:rsidRPr="00004F6F">
        <w:t>15){</w:t>
      </w:r>
      <w:proofErr w:type="gramEnd"/>
    </w:p>
    <w:p w14:paraId="6396E449" w14:textId="77777777" w:rsidR="00004F6F" w:rsidRPr="00004F6F" w:rsidRDefault="00004F6F" w:rsidP="00004F6F">
      <w:r w:rsidRPr="00004F6F">
        <w:t>            echo "$course_1 CAT 1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2EC0AE65" w14:textId="77777777" w:rsidR="00004F6F" w:rsidRPr="00004F6F" w:rsidRDefault="00004F6F" w:rsidP="00004F6F">
      <w:r w:rsidRPr="00004F6F">
        <w:t>        }</w:t>
      </w:r>
    </w:p>
    <w:p w14:paraId="30EF256B" w14:textId="77777777" w:rsidR="00004F6F" w:rsidRPr="00004F6F" w:rsidRDefault="00004F6F" w:rsidP="00004F6F">
      <w:r w:rsidRPr="00004F6F">
        <w:t>        if($cat1_2&lt;</w:t>
      </w:r>
      <w:proofErr w:type="gramStart"/>
      <w:r w:rsidRPr="00004F6F">
        <w:t>15){</w:t>
      </w:r>
      <w:proofErr w:type="gramEnd"/>
    </w:p>
    <w:p w14:paraId="617B53B5" w14:textId="77777777" w:rsidR="00004F6F" w:rsidRPr="00004F6F" w:rsidRDefault="00004F6F" w:rsidP="00004F6F">
      <w:r w:rsidRPr="00004F6F">
        <w:t>            echo "$course_2 CAT 1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53473ECA" w14:textId="77777777" w:rsidR="00004F6F" w:rsidRPr="00004F6F" w:rsidRDefault="00004F6F" w:rsidP="00004F6F">
      <w:r w:rsidRPr="00004F6F">
        <w:t>        }</w:t>
      </w:r>
    </w:p>
    <w:p w14:paraId="6F40A4C5" w14:textId="77777777" w:rsidR="00004F6F" w:rsidRPr="00004F6F" w:rsidRDefault="00004F6F" w:rsidP="00004F6F">
      <w:r w:rsidRPr="00004F6F">
        <w:t>        if($cat1_3&lt;</w:t>
      </w:r>
      <w:proofErr w:type="gramStart"/>
      <w:r w:rsidRPr="00004F6F">
        <w:t>15){</w:t>
      </w:r>
      <w:proofErr w:type="gramEnd"/>
    </w:p>
    <w:p w14:paraId="1DFE0E28" w14:textId="77777777" w:rsidR="00004F6F" w:rsidRPr="00004F6F" w:rsidRDefault="00004F6F" w:rsidP="00004F6F">
      <w:r w:rsidRPr="00004F6F">
        <w:t>            echo "$course_3 CAT 1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3671E049" w14:textId="77777777" w:rsidR="00004F6F" w:rsidRPr="00004F6F" w:rsidRDefault="00004F6F" w:rsidP="00004F6F">
      <w:r w:rsidRPr="00004F6F">
        <w:t>        }</w:t>
      </w:r>
    </w:p>
    <w:p w14:paraId="49B61C7F" w14:textId="77777777" w:rsidR="00004F6F" w:rsidRPr="00004F6F" w:rsidRDefault="00004F6F" w:rsidP="00004F6F">
      <w:r w:rsidRPr="00004F6F">
        <w:t>        if($cat1_4&lt;</w:t>
      </w:r>
      <w:proofErr w:type="gramStart"/>
      <w:r w:rsidRPr="00004F6F">
        <w:t>15){</w:t>
      </w:r>
      <w:proofErr w:type="gramEnd"/>
    </w:p>
    <w:p w14:paraId="6A701504" w14:textId="77777777" w:rsidR="00004F6F" w:rsidRPr="00004F6F" w:rsidRDefault="00004F6F" w:rsidP="00004F6F">
      <w:r w:rsidRPr="00004F6F">
        <w:t>            echo "$course_4 CAT 1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68E33555" w14:textId="77777777" w:rsidR="00004F6F" w:rsidRPr="00004F6F" w:rsidRDefault="00004F6F" w:rsidP="00004F6F">
      <w:r w:rsidRPr="00004F6F">
        <w:t>        }</w:t>
      </w:r>
    </w:p>
    <w:p w14:paraId="6F81F9E2" w14:textId="77777777" w:rsidR="00004F6F" w:rsidRPr="00004F6F" w:rsidRDefault="00004F6F" w:rsidP="00004F6F">
      <w:r w:rsidRPr="00004F6F">
        <w:t>        if($cat1_5&lt;</w:t>
      </w:r>
      <w:proofErr w:type="gramStart"/>
      <w:r w:rsidRPr="00004F6F">
        <w:t>15){</w:t>
      </w:r>
      <w:proofErr w:type="gramEnd"/>
    </w:p>
    <w:p w14:paraId="685C448A" w14:textId="77777777" w:rsidR="00004F6F" w:rsidRPr="00004F6F" w:rsidRDefault="00004F6F" w:rsidP="00004F6F">
      <w:r w:rsidRPr="00004F6F">
        <w:lastRenderedPageBreak/>
        <w:t>            echo "$course_5 CAT 1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36BE62A3" w14:textId="77777777" w:rsidR="00004F6F" w:rsidRPr="00004F6F" w:rsidRDefault="00004F6F" w:rsidP="00004F6F">
      <w:r w:rsidRPr="00004F6F">
        <w:t>        }</w:t>
      </w:r>
    </w:p>
    <w:p w14:paraId="40DACE66" w14:textId="77777777" w:rsidR="00004F6F" w:rsidRPr="00004F6F" w:rsidRDefault="00004F6F" w:rsidP="00004F6F"/>
    <w:p w14:paraId="252CE7F6" w14:textId="77777777" w:rsidR="00004F6F" w:rsidRPr="00004F6F" w:rsidRDefault="00004F6F" w:rsidP="00004F6F">
      <w:r w:rsidRPr="00004F6F">
        <w:t>        if($cat2_1&lt;</w:t>
      </w:r>
      <w:proofErr w:type="gramStart"/>
      <w:r w:rsidRPr="00004F6F">
        <w:t>15){</w:t>
      </w:r>
      <w:proofErr w:type="gramEnd"/>
    </w:p>
    <w:p w14:paraId="46CB9817" w14:textId="77777777" w:rsidR="00004F6F" w:rsidRPr="00004F6F" w:rsidRDefault="00004F6F" w:rsidP="00004F6F">
      <w:r w:rsidRPr="00004F6F">
        <w:t>            echo "$course_1 CAT 2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0B968E63" w14:textId="77777777" w:rsidR="00004F6F" w:rsidRPr="00004F6F" w:rsidRDefault="00004F6F" w:rsidP="00004F6F">
      <w:r w:rsidRPr="00004F6F">
        <w:t>        }</w:t>
      </w:r>
    </w:p>
    <w:p w14:paraId="29E13240" w14:textId="77777777" w:rsidR="00004F6F" w:rsidRPr="00004F6F" w:rsidRDefault="00004F6F" w:rsidP="00004F6F">
      <w:r w:rsidRPr="00004F6F">
        <w:t>        if($cat2_2&lt;</w:t>
      </w:r>
      <w:proofErr w:type="gramStart"/>
      <w:r w:rsidRPr="00004F6F">
        <w:t>15){</w:t>
      </w:r>
      <w:proofErr w:type="gramEnd"/>
    </w:p>
    <w:p w14:paraId="3F518343" w14:textId="77777777" w:rsidR="00004F6F" w:rsidRPr="00004F6F" w:rsidRDefault="00004F6F" w:rsidP="00004F6F">
      <w:r w:rsidRPr="00004F6F">
        <w:t>            echo "$course_2 CAT 2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35257C27" w14:textId="77777777" w:rsidR="00004F6F" w:rsidRPr="00004F6F" w:rsidRDefault="00004F6F" w:rsidP="00004F6F">
      <w:r w:rsidRPr="00004F6F">
        <w:t>        }</w:t>
      </w:r>
    </w:p>
    <w:p w14:paraId="7A18C3B3" w14:textId="77777777" w:rsidR="00004F6F" w:rsidRPr="00004F6F" w:rsidRDefault="00004F6F" w:rsidP="00004F6F">
      <w:r w:rsidRPr="00004F6F">
        <w:t>        if($cat2_3&lt;</w:t>
      </w:r>
      <w:proofErr w:type="gramStart"/>
      <w:r w:rsidRPr="00004F6F">
        <w:t>15){</w:t>
      </w:r>
      <w:proofErr w:type="gramEnd"/>
    </w:p>
    <w:p w14:paraId="23189A92" w14:textId="77777777" w:rsidR="00004F6F" w:rsidRPr="00004F6F" w:rsidRDefault="00004F6F" w:rsidP="00004F6F">
      <w:r w:rsidRPr="00004F6F">
        <w:t>            echo "$course_3 CAT 2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01EEA64A" w14:textId="77777777" w:rsidR="00004F6F" w:rsidRPr="00004F6F" w:rsidRDefault="00004F6F" w:rsidP="00004F6F">
      <w:r w:rsidRPr="00004F6F">
        <w:t>        }</w:t>
      </w:r>
    </w:p>
    <w:p w14:paraId="3B6E10CB" w14:textId="77777777" w:rsidR="00004F6F" w:rsidRPr="00004F6F" w:rsidRDefault="00004F6F" w:rsidP="00004F6F">
      <w:r w:rsidRPr="00004F6F">
        <w:t>        if($cat2_4&lt;</w:t>
      </w:r>
      <w:proofErr w:type="gramStart"/>
      <w:r w:rsidRPr="00004F6F">
        <w:t>15){</w:t>
      </w:r>
      <w:proofErr w:type="gramEnd"/>
    </w:p>
    <w:p w14:paraId="08870029" w14:textId="77777777" w:rsidR="00004F6F" w:rsidRPr="00004F6F" w:rsidRDefault="00004F6F" w:rsidP="00004F6F">
      <w:r w:rsidRPr="00004F6F">
        <w:t>            echo "$course_4 CAT 2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3E1DE928" w14:textId="77777777" w:rsidR="00004F6F" w:rsidRPr="00004F6F" w:rsidRDefault="00004F6F" w:rsidP="00004F6F">
      <w:r w:rsidRPr="00004F6F">
        <w:t>        }</w:t>
      </w:r>
    </w:p>
    <w:p w14:paraId="1C866938" w14:textId="77777777" w:rsidR="00004F6F" w:rsidRPr="00004F6F" w:rsidRDefault="00004F6F" w:rsidP="00004F6F">
      <w:r w:rsidRPr="00004F6F">
        <w:t>        if($cat2_5&lt;</w:t>
      </w:r>
      <w:proofErr w:type="gramStart"/>
      <w:r w:rsidRPr="00004F6F">
        <w:t>15){</w:t>
      </w:r>
      <w:proofErr w:type="gramEnd"/>
    </w:p>
    <w:p w14:paraId="6B7F39F8" w14:textId="77777777" w:rsidR="00004F6F" w:rsidRPr="00004F6F" w:rsidRDefault="00004F6F" w:rsidP="00004F6F">
      <w:r w:rsidRPr="00004F6F">
        <w:t>            echo "$course_5 CAT 2: Slow Learner and Do the Extra Assignment work&lt;</w:t>
      </w:r>
      <w:proofErr w:type="spellStart"/>
      <w:r w:rsidRPr="00004F6F">
        <w:t>br</w:t>
      </w:r>
      <w:proofErr w:type="spellEnd"/>
      <w:r w:rsidRPr="00004F6F">
        <w:t>&gt;";</w:t>
      </w:r>
    </w:p>
    <w:p w14:paraId="0ADFDAE1" w14:textId="77777777" w:rsidR="00004F6F" w:rsidRPr="00004F6F" w:rsidRDefault="00004F6F" w:rsidP="00004F6F">
      <w:r w:rsidRPr="00004F6F">
        <w:t>        }</w:t>
      </w:r>
    </w:p>
    <w:p w14:paraId="48DC9FE9" w14:textId="77777777" w:rsidR="00004F6F" w:rsidRPr="00004F6F" w:rsidRDefault="00004F6F" w:rsidP="00004F6F">
      <w:r w:rsidRPr="00004F6F">
        <w:t>        echo "&lt;/div&gt;";</w:t>
      </w:r>
    </w:p>
    <w:p w14:paraId="52EF93FF" w14:textId="77777777" w:rsidR="00004F6F" w:rsidRPr="00004F6F" w:rsidRDefault="00004F6F" w:rsidP="00004F6F">
      <w:r w:rsidRPr="00004F6F">
        <w:t>    }</w:t>
      </w:r>
    </w:p>
    <w:p w14:paraId="4C0D7C1F" w14:textId="77777777" w:rsidR="00004F6F" w:rsidRPr="00004F6F" w:rsidRDefault="00004F6F" w:rsidP="00004F6F">
      <w:r w:rsidRPr="00004F6F">
        <w:t>    if($valid==</w:t>
      </w:r>
      <w:proofErr w:type="gramStart"/>
      <w:r w:rsidRPr="00004F6F">
        <w:t>1){</w:t>
      </w:r>
      <w:proofErr w:type="gramEnd"/>
    </w:p>
    <w:p w14:paraId="3C5F8CF9" w14:textId="77777777" w:rsidR="00004F6F" w:rsidRPr="00004F6F" w:rsidRDefault="00004F6F" w:rsidP="00004F6F">
      <w:r w:rsidRPr="00004F6F">
        <w:t>        echo "&lt;div class=form&gt;&lt;p&gt;Name: $name&lt;/p&gt;&lt;p&gt;Registration Number: $regno&lt;/p&gt;&lt;p&gt;Branch: $branch&lt;/p&gt;&lt;table class=</w:t>
      </w:r>
      <w:proofErr w:type="spellStart"/>
      <w:r w:rsidRPr="00004F6F">
        <w:t>center</w:t>
      </w:r>
      <w:proofErr w:type="spellEnd"/>
      <w:r w:rsidRPr="00004F6F">
        <w:t>&gt;";</w:t>
      </w:r>
    </w:p>
    <w:p w14:paraId="38B012E3" w14:textId="77777777" w:rsidR="00004F6F" w:rsidRPr="00004F6F" w:rsidRDefault="00004F6F" w:rsidP="00004F6F">
      <w:r w:rsidRPr="00004F6F">
        <w:t xml:space="preserve">        </w:t>
      </w:r>
    </w:p>
    <w:p w14:paraId="55D14D8E" w14:textId="77777777" w:rsidR="00004F6F" w:rsidRPr="00004F6F" w:rsidRDefault="00004F6F" w:rsidP="00004F6F">
      <w:r w:rsidRPr="00004F6F">
        <w:t>        $subject_1_internal1= ($cat1_1)/2;</w:t>
      </w:r>
    </w:p>
    <w:p w14:paraId="5999182D" w14:textId="77777777" w:rsidR="00004F6F" w:rsidRPr="00004F6F" w:rsidRDefault="00004F6F" w:rsidP="00004F6F">
      <w:r w:rsidRPr="00004F6F">
        <w:t>        $subject_1_internal2= ($cat2_1)/2;</w:t>
      </w:r>
    </w:p>
    <w:p w14:paraId="61415D26" w14:textId="77777777" w:rsidR="00004F6F" w:rsidRPr="00004F6F" w:rsidRDefault="00004F6F" w:rsidP="00004F6F">
      <w:r w:rsidRPr="00004F6F">
        <w:t>        $subject_1_internal3= $da1_1 + $da2_1 + $quiz_1;</w:t>
      </w:r>
    </w:p>
    <w:p w14:paraId="239F5CBD" w14:textId="77777777" w:rsidR="00004F6F" w:rsidRPr="00004F6F" w:rsidRDefault="00004F6F" w:rsidP="00004F6F">
      <w:r w:rsidRPr="00004F6F">
        <w:t>        $subject_2_internal1= ($cat1_2)/2;</w:t>
      </w:r>
    </w:p>
    <w:p w14:paraId="33B581A6" w14:textId="77777777" w:rsidR="00004F6F" w:rsidRPr="00004F6F" w:rsidRDefault="00004F6F" w:rsidP="00004F6F">
      <w:r w:rsidRPr="00004F6F">
        <w:t>        $subject_2_internal2= ($cat2_2)/2;</w:t>
      </w:r>
    </w:p>
    <w:p w14:paraId="553B7F9E" w14:textId="77777777" w:rsidR="00004F6F" w:rsidRPr="00004F6F" w:rsidRDefault="00004F6F" w:rsidP="00004F6F">
      <w:r w:rsidRPr="00004F6F">
        <w:t>        $subject_2_internal3= $da1_2 + $da2_2 + $quiz_2;</w:t>
      </w:r>
    </w:p>
    <w:p w14:paraId="669BA0B8" w14:textId="77777777" w:rsidR="00004F6F" w:rsidRPr="00004F6F" w:rsidRDefault="00004F6F" w:rsidP="00004F6F">
      <w:r w:rsidRPr="00004F6F">
        <w:t>        $subject_3_internal1= ($cat1_3)/2;</w:t>
      </w:r>
    </w:p>
    <w:p w14:paraId="7B71A841" w14:textId="77777777" w:rsidR="00004F6F" w:rsidRPr="00004F6F" w:rsidRDefault="00004F6F" w:rsidP="00004F6F">
      <w:r w:rsidRPr="00004F6F">
        <w:lastRenderedPageBreak/>
        <w:t>        $subject_3_internal2= ($cat2_3)/2;</w:t>
      </w:r>
    </w:p>
    <w:p w14:paraId="5250B7A7" w14:textId="77777777" w:rsidR="00004F6F" w:rsidRPr="00004F6F" w:rsidRDefault="00004F6F" w:rsidP="00004F6F">
      <w:r w:rsidRPr="00004F6F">
        <w:t>        $subject_3_internal3= $da1_3 + $da2_3 + $quiz_3;</w:t>
      </w:r>
    </w:p>
    <w:p w14:paraId="7DA26D30" w14:textId="77777777" w:rsidR="00004F6F" w:rsidRPr="00004F6F" w:rsidRDefault="00004F6F" w:rsidP="00004F6F">
      <w:r w:rsidRPr="00004F6F">
        <w:t>        $subject_4_internal1= ($cat1_4)/2;</w:t>
      </w:r>
    </w:p>
    <w:p w14:paraId="5B43BD60" w14:textId="77777777" w:rsidR="00004F6F" w:rsidRPr="00004F6F" w:rsidRDefault="00004F6F" w:rsidP="00004F6F">
      <w:r w:rsidRPr="00004F6F">
        <w:t>        $subject_4_internal2= ($cat2_4)/2;</w:t>
      </w:r>
    </w:p>
    <w:p w14:paraId="50C4FE4A" w14:textId="77777777" w:rsidR="00004F6F" w:rsidRPr="00004F6F" w:rsidRDefault="00004F6F" w:rsidP="00004F6F">
      <w:r w:rsidRPr="00004F6F">
        <w:t>        $subject_4_internal3= $da1_4 + $da2_4 + $quiz_4;</w:t>
      </w:r>
    </w:p>
    <w:p w14:paraId="305C44BC" w14:textId="77777777" w:rsidR="00004F6F" w:rsidRPr="00004F6F" w:rsidRDefault="00004F6F" w:rsidP="00004F6F">
      <w:r w:rsidRPr="00004F6F">
        <w:t>        $subject_5_internal1= ($cat1_5)/2;</w:t>
      </w:r>
    </w:p>
    <w:p w14:paraId="5EC5B0B2" w14:textId="77777777" w:rsidR="00004F6F" w:rsidRPr="00004F6F" w:rsidRDefault="00004F6F" w:rsidP="00004F6F">
      <w:r w:rsidRPr="00004F6F">
        <w:t>        $subject_5_internal2= ($cat2_5)/2;</w:t>
      </w:r>
    </w:p>
    <w:p w14:paraId="611872AE" w14:textId="77777777" w:rsidR="00004F6F" w:rsidRPr="00004F6F" w:rsidRDefault="00004F6F" w:rsidP="00004F6F">
      <w:r w:rsidRPr="00004F6F">
        <w:t>        $subject_5_internal3= $da1_5 + $da2_5 + $quiz_5;</w:t>
      </w:r>
    </w:p>
    <w:p w14:paraId="01F46B23" w14:textId="77777777" w:rsidR="00004F6F" w:rsidRPr="00004F6F" w:rsidRDefault="00004F6F" w:rsidP="00004F6F"/>
    <w:p w14:paraId="18BEBCBD" w14:textId="77777777" w:rsidR="00004F6F" w:rsidRPr="00004F6F" w:rsidRDefault="00004F6F" w:rsidP="00004F6F">
      <w:r w:rsidRPr="00004F6F">
        <w:t>        $s1i=$subject_1_internal1+$subject_1_internal2+$subject_1_internal3;</w:t>
      </w:r>
    </w:p>
    <w:p w14:paraId="685B59C7" w14:textId="77777777" w:rsidR="00004F6F" w:rsidRPr="00004F6F" w:rsidRDefault="00004F6F" w:rsidP="00004F6F">
      <w:r w:rsidRPr="00004F6F">
        <w:t>        $s2i=$subject_2_internal1+$subject_2_internal2+$subject_2_internal3;</w:t>
      </w:r>
    </w:p>
    <w:p w14:paraId="13902434" w14:textId="77777777" w:rsidR="00004F6F" w:rsidRPr="00004F6F" w:rsidRDefault="00004F6F" w:rsidP="00004F6F">
      <w:r w:rsidRPr="00004F6F">
        <w:t>        $s3i=$subject_3_internal1+$subject_3_internal2+$subject_3_internal3;</w:t>
      </w:r>
    </w:p>
    <w:p w14:paraId="1BC98A80" w14:textId="77777777" w:rsidR="00004F6F" w:rsidRPr="00004F6F" w:rsidRDefault="00004F6F" w:rsidP="00004F6F">
      <w:r w:rsidRPr="00004F6F">
        <w:t>        $s4i=$subject_4_internal1+$subject_4_internal2+$subject_4_internal3;</w:t>
      </w:r>
    </w:p>
    <w:p w14:paraId="1DD31F67" w14:textId="77777777" w:rsidR="00004F6F" w:rsidRPr="00004F6F" w:rsidRDefault="00004F6F" w:rsidP="00004F6F">
      <w:r w:rsidRPr="00004F6F">
        <w:t>        $s5i=$subject_5_internal1+$subject_5_internal2+$subject_5_internal3;</w:t>
      </w:r>
    </w:p>
    <w:p w14:paraId="47687029" w14:textId="77777777" w:rsidR="00004F6F" w:rsidRPr="00004F6F" w:rsidRDefault="00004F6F" w:rsidP="00004F6F">
      <w:r w:rsidRPr="00004F6F">
        <w:t>        $</w:t>
      </w:r>
      <w:proofErr w:type="spellStart"/>
      <w:r w:rsidRPr="00004F6F">
        <w:t>internal_tot</w:t>
      </w:r>
      <w:proofErr w:type="spellEnd"/>
      <w:r w:rsidRPr="00004F6F">
        <w:t xml:space="preserve"> = </w:t>
      </w:r>
      <w:proofErr w:type="gramStart"/>
      <w:r w:rsidRPr="00004F6F">
        <w:t>array(</w:t>
      </w:r>
      <w:proofErr w:type="gramEnd"/>
      <w:r w:rsidRPr="00004F6F">
        <w:t>$s1i, $s2i, $s3i, $s4i, $s5i);</w:t>
      </w:r>
    </w:p>
    <w:p w14:paraId="0CA3A226" w14:textId="77777777" w:rsidR="00004F6F" w:rsidRPr="00004F6F" w:rsidRDefault="00004F6F" w:rsidP="00004F6F">
      <w:r w:rsidRPr="00004F6F">
        <w:t xml:space="preserve">        </w:t>
      </w:r>
      <w:proofErr w:type="spellStart"/>
      <w:r w:rsidRPr="00004F6F">
        <w:t>rsort</w:t>
      </w:r>
      <w:proofErr w:type="spellEnd"/>
      <w:r w:rsidRPr="00004F6F">
        <w:t>($</w:t>
      </w:r>
      <w:proofErr w:type="spellStart"/>
      <w:r w:rsidRPr="00004F6F">
        <w:t>internal_tot</w:t>
      </w:r>
      <w:proofErr w:type="spellEnd"/>
      <w:r w:rsidRPr="00004F6F">
        <w:t>);</w:t>
      </w:r>
    </w:p>
    <w:p w14:paraId="7C9049B1" w14:textId="77777777" w:rsidR="00004F6F" w:rsidRPr="00004F6F" w:rsidRDefault="00004F6F" w:rsidP="00004F6F">
      <w:r w:rsidRPr="00004F6F">
        <w:t>        $</w:t>
      </w:r>
      <w:proofErr w:type="spellStart"/>
      <w:r w:rsidRPr="00004F6F">
        <w:t>avg</w:t>
      </w:r>
      <w:proofErr w:type="spellEnd"/>
      <w:r w:rsidRPr="00004F6F">
        <w:t>=0;</w:t>
      </w:r>
    </w:p>
    <w:p w14:paraId="46680CDA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for(</w:t>
      </w:r>
      <w:proofErr w:type="gramEnd"/>
      <w:r w:rsidRPr="00004F6F">
        <w:t>$x=0; $x&lt;5;$x++){</w:t>
      </w:r>
    </w:p>
    <w:p w14:paraId="20C1E349" w14:textId="77777777" w:rsidR="00004F6F" w:rsidRPr="00004F6F" w:rsidRDefault="00004F6F" w:rsidP="00004F6F">
      <w:r w:rsidRPr="00004F6F">
        <w:t>            $</w:t>
      </w:r>
      <w:proofErr w:type="spellStart"/>
      <w:r w:rsidRPr="00004F6F">
        <w:t>avg</w:t>
      </w:r>
      <w:proofErr w:type="spellEnd"/>
      <w:r w:rsidRPr="00004F6F">
        <w:t>=$</w:t>
      </w:r>
      <w:proofErr w:type="spellStart"/>
      <w:r w:rsidRPr="00004F6F">
        <w:t>avg</w:t>
      </w:r>
      <w:proofErr w:type="spellEnd"/>
      <w:r w:rsidRPr="00004F6F">
        <w:t>+$</w:t>
      </w:r>
      <w:proofErr w:type="spellStart"/>
      <w:r w:rsidRPr="00004F6F">
        <w:t>internal_tot</w:t>
      </w:r>
      <w:proofErr w:type="spellEnd"/>
      <w:r w:rsidRPr="00004F6F">
        <w:t>[$x];</w:t>
      </w:r>
    </w:p>
    <w:p w14:paraId="49392410" w14:textId="77777777" w:rsidR="00004F6F" w:rsidRPr="00004F6F" w:rsidRDefault="00004F6F" w:rsidP="00004F6F">
      <w:r w:rsidRPr="00004F6F">
        <w:t>        }</w:t>
      </w:r>
    </w:p>
    <w:p w14:paraId="30294AA9" w14:textId="77777777" w:rsidR="00004F6F" w:rsidRPr="00004F6F" w:rsidRDefault="00004F6F" w:rsidP="00004F6F">
      <w:r w:rsidRPr="00004F6F">
        <w:t>        $</w:t>
      </w:r>
      <w:proofErr w:type="spellStart"/>
      <w:r w:rsidRPr="00004F6F">
        <w:t>avg</w:t>
      </w:r>
      <w:proofErr w:type="spellEnd"/>
      <w:r w:rsidRPr="00004F6F">
        <w:t>=</w:t>
      </w:r>
      <w:proofErr w:type="spellStart"/>
      <w:r w:rsidRPr="00004F6F">
        <w:t>floatval</w:t>
      </w:r>
      <w:proofErr w:type="spellEnd"/>
      <w:r w:rsidRPr="00004F6F">
        <w:t>($</w:t>
      </w:r>
      <w:proofErr w:type="spellStart"/>
      <w:r w:rsidRPr="00004F6F">
        <w:t>avg</w:t>
      </w:r>
      <w:proofErr w:type="spellEnd"/>
      <w:r w:rsidRPr="00004F6F">
        <w:t>/5);</w:t>
      </w:r>
    </w:p>
    <w:p w14:paraId="3B220EDC" w14:textId="77777777" w:rsidR="00004F6F" w:rsidRPr="00004F6F" w:rsidRDefault="00004F6F" w:rsidP="00004F6F">
      <w:r w:rsidRPr="00004F6F">
        <w:t>        $</w:t>
      </w:r>
      <w:proofErr w:type="spellStart"/>
      <w:r w:rsidRPr="00004F6F">
        <w:t>cgpa</w:t>
      </w:r>
      <w:proofErr w:type="spellEnd"/>
      <w:r w:rsidRPr="00004F6F">
        <w:t>=$</w:t>
      </w:r>
      <w:proofErr w:type="spellStart"/>
      <w:r w:rsidRPr="00004F6F">
        <w:t>avg</w:t>
      </w:r>
      <w:proofErr w:type="spellEnd"/>
      <w:r w:rsidRPr="00004F6F">
        <w:t>*10/60;</w:t>
      </w:r>
    </w:p>
    <w:p w14:paraId="24A0E31E" w14:textId="77777777" w:rsidR="00004F6F" w:rsidRPr="00004F6F" w:rsidRDefault="00004F6F" w:rsidP="00004F6F">
      <w:r w:rsidRPr="00004F6F">
        <w:t>        $</w:t>
      </w:r>
      <w:proofErr w:type="spellStart"/>
      <w:r w:rsidRPr="00004F6F">
        <w:t>cgpa</w:t>
      </w:r>
      <w:proofErr w:type="spellEnd"/>
      <w:r w:rsidRPr="00004F6F">
        <w:t>=</w:t>
      </w:r>
      <w:proofErr w:type="spellStart"/>
      <w:r w:rsidRPr="00004F6F">
        <w:t>number_format</w:t>
      </w:r>
      <w:proofErr w:type="spellEnd"/>
      <w:r w:rsidRPr="00004F6F">
        <w:t>((float)$</w:t>
      </w:r>
      <w:proofErr w:type="spellStart"/>
      <w:r w:rsidRPr="00004F6F">
        <w:t>cgpa</w:t>
      </w:r>
      <w:proofErr w:type="spellEnd"/>
      <w:r w:rsidRPr="00004F6F">
        <w:t>, 2, '.', '');</w:t>
      </w:r>
    </w:p>
    <w:p w14:paraId="4B35BD88" w14:textId="77777777" w:rsidR="00004F6F" w:rsidRPr="00004F6F" w:rsidRDefault="00004F6F" w:rsidP="00004F6F">
      <w:r w:rsidRPr="00004F6F">
        <w:t>        echo "&lt;tr&gt;&lt;</w:t>
      </w:r>
      <w:proofErr w:type="spellStart"/>
      <w:r w:rsidRPr="00004F6F">
        <w:t>th</w:t>
      </w:r>
      <w:proofErr w:type="spellEnd"/>
      <w:r w:rsidRPr="00004F6F">
        <w:t>&gt;Course&lt;/</w:t>
      </w:r>
      <w:proofErr w:type="spellStart"/>
      <w:r w:rsidRPr="00004F6F">
        <w:t>th</w:t>
      </w:r>
      <w:proofErr w:type="spellEnd"/>
      <w:r w:rsidRPr="00004F6F">
        <w:t>&gt;&lt;</w:t>
      </w:r>
      <w:proofErr w:type="spellStart"/>
      <w:r w:rsidRPr="00004F6F">
        <w:t>th</w:t>
      </w:r>
      <w:proofErr w:type="spellEnd"/>
      <w:r w:rsidRPr="00004F6F">
        <w:t>&gt;Course Code&lt;/</w:t>
      </w:r>
      <w:proofErr w:type="spellStart"/>
      <w:r w:rsidRPr="00004F6F">
        <w:t>th</w:t>
      </w:r>
      <w:proofErr w:type="spellEnd"/>
      <w:r w:rsidRPr="00004F6F">
        <w:t>&gt;&lt;</w:t>
      </w:r>
      <w:proofErr w:type="spellStart"/>
      <w:r w:rsidRPr="00004F6F">
        <w:t>th</w:t>
      </w:r>
      <w:proofErr w:type="spellEnd"/>
      <w:r w:rsidRPr="00004F6F">
        <w:t>&gt;Internal 1&lt;/</w:t>
      </w:r>
      <w:proofErr w:type="spellStart"/>
      <w:r w:rsidRPr="00004F6F">
        <w:t>th</w:t>
      </w:r>
      <w:proofErr w:type="spellEnd"/>
      <w:r w:rsidRPr="00004F6F">
        <w:t>&gt;&lt;</w:t>
      </w:r>
      <w:proofErr w:type="spellStart"/>
      <w:r w:rsidRPr="00004F6F">
        <w:t>th</w:t>
      </w:r>
      <w:proofErr w:type="spellEnd"/>
      <w:r w:rsidRPr="00004F6F">
        <w:t>&gt;Internal 2&lt;/</w:t>
      </w:r>
      <w:proofErr w:type="spellStart"/>
      <w:r w:rsidRPr="00004F6F">
        <w:t>th</w:t>
      </w:r>
      <w:proofErr w:type="spellEnd"/>
      <w:r w:rsidRPr="00004F6F">
        <w:t>&gt;&lt;</w:t>
      </w:r>
      <w:proofErr w:type="spellStart"/>
      <w:r w:rsidRPr="00004F6F">
        <w:t>th</w:t>
      </w:r>
      <w:proofErr w:type="spellEnd"/>
      <w:r w:rsidRPr="00004F6F">
        <w:t>&gt;Internal 3&lt;/</w:t>
      </w:r>
      <w:proofErr w:type="spellStart"/>
      <w:r w:rsidRPr="00004F6F">
        <w:t>th</w:t>
      </w:r>
      <w:proofErr w:type="spellEnd"/>
      <w:r w:rsidRPr="00004F6F">
        <w:t>&gt;&lt;</w:t>
      </w:r>
      <w:proofErr w:type="spellStart"/>
      <w:r w:rsidRPr="00004F6F">
        <w:t>th</w:t>
      </w:r>
      <w:proofErr w:type="spellEnd"/>
      <w:r w:rsidRPr="00004F6F">
        <w:t>&gt;Total&lt;/</w:t>
      </w:r>
      <w:proofErr w:type="spellStart"/>
      <w:r w:rsidRPr="00004F6F">
        <w:t>th</w:t>
      </w:r>
      <w:proofErr w:type="spellEnd"/>
      <w:r w:rsidRPr="00004F6F">
        <w:t>&gt;&lt;/tr&gt;";</w:t>
      </w:r>
    </w:p>
    <w:p w14:paraId="67B4D6C2" w14:textId="77777777" w:rsidR="00004F6F" w:rsidRPr="00004F6F" w:rsidRDefault="00004F6F" w:rsidP="00004F6F">
      <w:r w:rsidRPr="00004F6F">
        <w:t>        echo "&lt;tr&gt;&lt;td&gt;$course_1&lt;/td&gt;&lt;td&gt;$course_code_1&lt;/td&gt;&lt;td&gt;$subject_1_internal1&lt;/td&gt;&lt;td&gt;$subject_1_internal2&lt;/td&gt;&lt;td&gt;$subject_1_internal3&lt;/td&gt;&lt;td&gt;$s1i&lt;/td&gt;&lt;/tr&gt;";</w:t>
      </w:r>
    </w:p>
    <w:p w14:paraId="1F9FADD7" w14:textId="77777777" w:rsidR="00004F6F" w:rsidRPr="00004F6F" w:rsidRDefault="00004F6F" w:rsidP="00004F6F">
      <w:r w:rsidRPr="00004F6F">
        <w:t>        echo "&lt;tr&gt;&lt;td&gt;$course_2&lt;/td&gt;&lt;td&gt;$course_code_2&lt;/td&gt;&lt;td&gt;$subject_2_internal1&lt;/td&gt;&lt;td&gt;$subject_2_internal2&lt;/td&gt;&lt;td&gt;$subject_2_internal3&lt;/td&gt;&lt;td&gt;$s2i&lt;/td&gt;&lt;/tr&gt;";</w:t>
      </w:r>
    </w:p>
    <w:p w14:paraId="4BDCD105" w14:textId="77777777" w:rsidR="00004F6F" w:rsidRPr="00004F6F" w:rsidRDefault="00004F6F" w:rsidP="00004F6F">
      <w:r w:rsidRPr="00004F6F">
        <w:lastRenderedPageBreak/>
        <w:t>        echo "&lt;tr&gt;&lt;td&gt;$course_3&lt;/td&gt;&lt;td&gt;$course_code_3&lt;/td&gt;&lt;td&gt;$subject_3_internal1&lt;/td&gt;&lt;td&gt;$subject_3_internal2&lt;/td&gt;&lt;td&gt;$subject_3_internal3&lt;/td&gt;&lt;td&gt;$s3i&lt;/td&gt;&lt;/tr&gt;";</w:t>
      </w:r>
    </w:p>
    <w:p w14:paraId="714B8454" w14:textId="77777777" w:rsidR="00004F6F" w:rsidRPr="00004F6F" w:rsidRDefault="00004F6F" w:rsidP="00004F6F">
      <w:r w:rsidRPr="00004F6F">
        <w:t>        echo "&lt;tr&gt;&lt;td&gt;$course_4&lt;/td&gt;&lt;td&gt;$course_code_4&lt;/td&gt;&lt;td&gt;$subject_4_internal1&lt;/td&gt;&lt;td&gt;$subject_4_internal2&lt;/td&gt;&lt;td&gt;$subject_4_internal3&lt;/td&gt;&lt;td&gt;$s4i&lt;/td&gt;&lt;/tr&gt;";</w:t>
      </w:r>
    </w:p>
    <w:p w14:paraId="792090B6" w14:textId="77777777" w:rsidR="00004F6F" w:rsidRPr="00004F6F" w:rsidRDefault="00004F6F" w:rsidP="00004F6F">
      <w:r w:rsidRPr="00004F6F">
        <w:t>        echo "&lt;tr&gt;&lt;td&gt;$course_5&lt;/td&gt;&lt;td&gt;$course_code_5&lt;/td&gt;&lt;td&gt;$subject_5_internal1&lt;/td&gt;&lt;td&gt;$subject_5_internal2&lt;/td&gt;&lt;td&gt;$subject_5_internal3&lt;/td&gt;&lt;td&gt;$s5i&lt;/td&gt;&lt;/tr&gt;";</w:t>
      </w:r>
    </w:p>
    <w:p w14:paraId="715C7C3E" w14:textId="77777777" w:rsidR="00004F6F" w:rsidRPr="00004F6F" w:rsidRDefault="00004F6F" w:rsidP="00004F6F">
      <w:r w:rsidRPr="00004F6F">
        <w:t>        echo "&lt;tr&gt;&lt;</w:t>
      </w:r>
      <w:proofErr w:type="spellStart"/>
      <w:r w:rsidRPr="00004F6F">
        <w:t>th</w:t>
      </w:r>
      <w:proofErr w:type="spellEnd"/>
      <w:r w:rsidRPr="00004F6F">
        <w:t xml:space="preserve"> </w:t>
      </w:r>
      <w:proofErr w:type="spellStart"/>
      <w:r w:rsidRPr="00004F6F">
        <w:t>colspan</w:t>
      </w:r>
      <w:proofErr w:type="spellEnd"/>
      <w:r w:rsidRPr="00004F6F">
        <w:t>=5 align=right style='padding-right:10px;'&gt;Average:&lt;/</w:t>
      </w:r>
      <w:proofErr w:type="spellStart"/>
      <w:r w:rsidRPr="00004F6F">
        <w:t>th</w:t>
      </w:r>
      <w:proofErr w:type="spellEnd"/>
      <w:r w:rsidRPr="00004F6F">
        <w:t>&gt;&lt;</w:t>
      </w:r>
      <w:proofErr w:type="spellStart"/>
      <w:r w:rsidRPr="00004F6F">
        <w:t>th</w:t>
      </w:r>
      <w:proofErr w:type="spellEnd"/>
      <w:r w:rsidRPr="00004F6F">
        <w:t>&gt;$</w:t>
      </w:r>
      <w:proofErr w:type="spellStart"/>
      <w:r w:rsidRPr="00004F6F">
        <w:t>avg</w:t>
      </w:r>
      <w:proofErr w:type="spellEnd"/>
      <w:r w:rsidRPr="00004F6F">
        <w:t>&lt;/</w:t>
      </w:r>
      <w:proofErr w:type="spellStart"/>
      <w:r w:rsidRPr="00004F6F">
        <w:t>th</w:t>
      </w:r>
      <w:proofErr w:type="spellEnd"/>
      <w:r w:rsidRPr="00004F6F">
        <w:t>&gt;&lt;/tr&gt;";</w:t>
      </w:r>
    </w:p>
    <w:p w14:paraId="0417468C" w14:textId="77777777" w:rsidR="00004F6F" w:rsidRPr="00004F6F" w:rsidRDefault="00004F6F" w:rsidP="00004F6F">
      <w:r w:rsidRPr="00004F6F">
        <w:t>        echo "&lt;/table&gt;&lt;p&gt;Total marks of subjects in sorted order: $</w:t>
      </w:r>
      <w:proofErr w:type="spellStart"/>
      <w:r w:rsidRPr="00004F6F">
        <w:t>internal_</w:t>
      </w:r>
      <w:proofErr w:type="gramStart"/>
      <w:r w:rsidRPr="00004F6F">
        <w:t>tot</w:t>
      </w:r>
      <w:proofErr w:type="spellEnd"/>
      <w:r w:rsidRPr="00004F6F">
        <w:t>[</w:t>
      </w:r>
      <w:proofErr w:type="gramEnd"/>
      <w:r w:rsidRPr="00004F6F">
        <w:t>0], $</w:t>
      </w:r>
      <w:proofErr w:type="spellStart"/>
      <w:r w:rsidRPr="00004F6F">
        <w:t>internal_tot</w:t>
      </w:r>
      <w:proofErr w:type="spellEnd"/>
      <w:r w:rsidRPr="00004F6F">
        <w:t>[1], $</w:t>
      </w:r>
      <w:proofErr w:type="spellStart"/>
      <w:r w:rsidRPr="00004F6F">
        <w:t>internal_tot</w:t>
      </w:r>
      <w:proofErr w:type="spellEnd"/>
      <w:r w:rsidRPr="00004F6F">
        <w:t>[2], $</w:t>
      </w:r>
      <w:proofErr w:type="spellStart"/>
      <w:r w:rsidRPr="00004F6F">
        <w:t>internal_tot</w:t>
      </w:r>
      <w:proofErr w:type="spellEnd"/>
      <w:r w:rsidRPr="00004F6F">
        <w:t>[3], $</w:t>
      </w:r>
      <w:proofErr w:type="spellStart"/>
      <w:r w:rsidRPr="00004F6F">
        <w:t>internal_tot</w:t>
      </w:r>
      <w:proofErr w:type="spellEnd"/>
      <w:r w:rsidRPr="00004F6F">
        <w:t>[4]&lt;/p&gt;";</w:t>
      </w:r>
    </w:p>
    <w:p w14:paraId="0BFA0B41" w14:textId="77777777" w:rsidR="00004F6F" w:rsidRPr="00004F6F" w:rsidRDefault="00004F6F" w:rsidP="00004F6F">
      <w:r w:rsidRPr="00004F6F">
        <w:t>        echo "&lt;p&gt;CGPA: $</w:t>
      </w:r>
      <w:proofErr w:type="spellStart"/>
      <w:r w:rsidRPr="00004F6F">
        <w:t>cgpa</w:t>
      </w:r>
      <w:proofErr w:type="spellEnd"/>
      <w:r w:rsidRPr="00004F6F">
        <w:t>&lt;/p&gt;&lt;/div&gt;";</w:t>
      </w:r>
    </w:p>
    <w:p w14:paraId="128E7E67" w14:textId="77777777" w:rsidR="00004F6F" w:rsidRPr="00004F6F" w:rsidRDefault="00004F6F" w:rsidP="00004F6F">
      <w:r w:rsidRPr="00004F6F">
        <w:t>    }</w:t>
      </w:r>
    </w:p>
    <w:p w14:paraId="7F93FB53" w14:textId="77777777" w:rsidR="00004F6F" w:rsidRPr="00004F6F" w:rsidRDefault="00004F6F" w:rsidP="00004F6F">
      <w:r w:rsidRPr="00004F6F">
        <w:t>}</w:t>
      </w:r>
    </w:p>
    <w:p w14:paraId="6B1D8B0C" w14:textId="77777777" w:rsidR="00004F6F" w:rsidRPr="00004F6F" w:rsidRDefault="00004F6F" w:rsidP="00004F6F">
      <w:r w:rsidRPr="00004F6F">
        <w:t>?&gt;</w:t>
      </w:r>
    </w:p>
    <w:p w14:paraId="676C3AC7" w14:textId="77777777" w:rsidR="00004F6F" w:rsidRPr="00004F6F" w:rsidRDefault="00004F6F" w:rsidP="00004F6F"/>
    <w:p w14:paraId="3E17C207" w14:textId="77777777" w:rsidR="00004F6F" w:rsidRPr="00004F6F" w:rsidRDefault="00004F6F" w:rsidP="00004F6F">
      <w:r w:rsidRPr="00004F6F">
        <w:t>&lt;!DOCTYPE html&gt;</w:t>
      </w:r>
    </w:p>
    <w:p w14:paraId="307B694D" w14:textId="77777777" w:rsidR="00004F6F" w:rsidRPr="00004F6F" w:rsidRDefault="00004F6F" w:rsidP="00004F6F">
      <w:r w:rsidRPr="00004F6F">
        <w:t>&lt;html lang="</w:t>
      </w:r>
      <w:proofErr w:type="spellStart"/>
      <w:r w:rsidRPr="00004F6F">
        <w:t>en</w:t>
      </w:r>
      <w:proofErr w:type="spellEnd"/>
      <w:r w:rsidRPr="00004F6F">
        <w:t>"&gt;</w:t>
      </w:r>
    </w:p>
    <w:p w14:paraId="098371E3" w14:textId="77777777" w:rsidR="00004F6F" w:rsidRPr="00004F6F" w:rsidRDefault="00004F6F" w:rsidP="00004F6F">
      <w:r w:rsidRPr="00004F6F">
        <w:t>&lt;head&gt;</w:t>
      </w:r>
    </w:p>
    <w:p w14:paraId="12B4CCD0" w14:textId="77777777" w:rsidR="00004F6F" w:rsidRPr="00004F6F" w:rsidRDefault="00004F6F" w:rsidP="00004F6F">
      <w:r w:rsidRPr="00004F6F">
        <w:t>    &lt;meta charset="UTF-8"&gt;</w:t>
      </w:r>
    </w:p>
    <w:p w14:paraId="3D21F5A5" w14:textId="77777777" w:rsidR="00004F6F" w:rsidRPr="00004F6F" w:rsidRDefault="00004F6F" w:rsidP="00004F6F">
      <w:r w:rsidRPr="00004F6F">
        <w:t>    &lt;meta http-</w:t>
      </w:r>
      <w:proofErr w:type="spellStart"/>
      <w:r w:rsidRPr="00004F6F">
        <w:t>equiv</w:t>
      </w:r>
      <w:proofErr w:type="spellEnd"/>
      <w:r w:rsidRPr="00004F6F">
        <w:t>="X-UA-Compatible" content="IE=edge"&gt;</w:t>
      </w:r>
    </w:p>
    <w:p w14:paraId="5AD9899D" w14:textId="77777777" w:rsidR="00004F6F" w:rsidRPr="00004F6F" w:rsidRDefault="00004F6F" w:rsidP="00004F6F">
      <w:r w:rsidRPr="00004F6F">
        <w:t>    &lt;meta name="viewport" content="width=device-width, initial-scale=1.0"&gt;</w:t>
      </w:r>
    </w:p>
    <w:p w14:paraId="66814198" w14:textId="77777777" w:rsidR="00004F6F" w:rsidRPr="00004F6F" w:rsidRDefault="00004F6F" w:rsidP="00004F6F">
      <w:r w:rsidRPr="00004F6F">
        <w:t>    &lt;title&gt;DA4&lt;/title&gt;</w:t>
      </w:r>
    </w:p>
    <w:p w14:paraId="07BE6433" w14:textId="77777777" w:rsidR="00004F6F" w:rsidRPr="00004F6F" w:rsidRDefault="00004F6F" w:rsidP="00004F6F">
      <w:r w:rsidRPr="00004F6F">
        <w:t>    &lt;style&gt;</w:t>
      </w:r>
    </w:p>
    <w:p w14:paraId="2E16B54C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.</w:t>
      </w:r>
      <w:proofErr w:type="spellStart"/>
      <w:r w:rsidRPr="00004F6F">
        <w:t>center</w:t>
      </w:r>
      <w:proofErr w:type="spellEnd"/>
      <w:proofErr w:type="gramEnd"/>
      <w:r w:rsidRPr="00004F6F">
        <w:t xml:space="preserve"> {</w:t>
      </w:r>
    </w:p>
    <w:p w14:paraId="3835E400" w14:textId="77777777" w:rsidR="00004F6F" w:rsidRPr="00004F6F" w:rsidRDefault="00004F6F" w:rsidP="00004F6F">
      <w:r w:rsidRPr="00004F6F">
        <w:t>            margin-left: auto;</w:t>
      </w:r>
    </w:p>
    <w:p w14:paraId="0678A11B" w14:textId="77777777" w:rsidR="00004F6F" w:rsidRPr="00004F6F" w:rsidRDefault="00004F6F" w:rsidP="00004F6F">
      <w:r w:rsidRPr="00004F6F">
        <w:t>            margin-right: auto;</w:t>
      </w:r>
    </w:p>
    <w:p w14:paraId="5CC938C3" w14:textId="77777777" w:rsidR="00004F6F" w:rsidRPr="00004F6F" w:rsidRDefault="00004F6F" w:rsidP="00004F6F">
      <w:r w:rsidRPr="00004F6F">
        <w:t>        }</w:t>
      </w:r>
    </w:p>
    <w:p w14:paraId="2E937445" w14:textId="77777777" w:rsidR="00004F6F" w:rsidRPr="00004F6F" w:rsidRDefault="00004F6F" w:rsidP="00004F6F">
      <w:r w:rsidRPr="00004F6F">
        <w:t xml:space="preserve">        </w:t>
      </w:r>
      <w:proofErr w:type="spellStart"/>
      <w:proofErr w:type="gramStart"/>
      <w:r w:rsidRPr="00004F6F">
        <w:t>fieldset</w:t>
      </w:r>
      <w:proofErr w:type="spellEnd"/>
      <w:r w:rsidRPr="00004F6F">
        <w:t>{</w:t>
      </w:r>
      <w:proofErr w:type="gramEnd"/>
    </w:p>
    <w:p w14:paraId="69E05654" w14:textId="77777777" w:rsidR="00004F6F" w:rsidRPr="00004F6F" w:rsidRDefault="00004F6F" w:rsidP="00004F6F">
      <w:r w:rsidRPr="00004F6F">
        <w:t>            width:250px;</w:t>
      </w:r>
    </w:p>
    <w:p w14:paraId="5E5CB77F" w14:textId="77777777" w:rsidR="00004F6F" w:rsidRPr="00004F6F" w:rsidRDefault="00004F6F" w:rsidP="00004F6F">
      <w:r w:rsidRPr="00004F6F">
        <w:t>        }</w:t>
      </w:r>
    </w:p>
    <w:p w14:paraId="25F85AF4" w14:textId="77777777" w:rsidR="00004F6F" w:rsidRPr="00004F6F" w:rsidRDefault="00004F6F" w:rsidP="00004F6F">
      <w:r w:rsidRPr="00004F6F">
        <w:t xml:space="preserve">        </w:t>
      </w:r>
      <w:proofErr w:type="spellStart"/>
      <w:r w:rsidRPr="00004F6F">
        <w:t>div.</w:t>
      </w:r>
      <w:proofErr w:type="gramStart"/>
      <w:r w:rsidRPr="00004F6F">
        <w:t>form</w:t>
      </w:r>
      <w:proofErr w:type="spellEnd"/>
      <w:r w:rsidRPr="00004F6F">
        <w:t>{</w:t>
      </w:r>
      <w:proofErr w:type="gramEnd"/>
    </w:p>
    <w:p w14:paraId="43C617FC" w14:textId="77777777" w:rsidR="00004F6F" w:rsidRPr="00004F6F" w:rsidRDefault="00004F6F" w:rsidP="00004F6F">
      <w:r w:rsidRPr="00004F6F">
        <w:lastRenderedPageBreak/>
        <w:t>            display: block;</w:t>
      </w:r>
    </w:p>
    <w:p w14:paraId="2192F41E" w14:textId="77777777" w:rsidR="00004F6F" w:rsidRPr="00004F6F" w:rsidRDefault="00004F6F" w:rsidP="00004F6F">
      <w:r w:rsidRPr="00004F6F">
        <w:t xml:space="preserve">            text-align: </w:t>
      </w:r>
      <w:proofErr w:type="spellStart"/>
      <w:r w:rsidRPr="00004F6F">
        <w:t>center</w:t>
      </w:r>
      <w:proofErr w:type="spellEnd"/>
      <w:r w:rsidRPr="00004F6F">
        <w:t>;</w:t>
      </w:r>
    </w:p>
    <w:p w14:paraId="1DABE703" w14:textId="77777777" w:rsidR="00004F6F" w:rsidRPr="00004F6F" w:rsidRDefault="00004F6F" w:rsidP="00004F6F">
      <w:r w:rsidRPr="00004F6F">
        <w:t>        }</w:t>
      </w:r>
    </w:p>
    <w:p w14:paraId="66CA15D6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form{</w:t>
      </w:r>
      <w:proofErr w:type="gramEnd"/>
    </w:p>
    <w:p w14:paraId="71B491F9" w14:textId="77777777" w:rsidR="00004F6F" w:rsidRPr="00004F6F" w:rsidRDefault="00004F6F" w:rsidP="00004F6F">
      <w:r w:rsidRPr="00004F6F">
        <w:t>            display: inline-block;</w:t>
      </w:r>
    </w:p>
    <w:p w14:paraId="3750F87D" w14:textId="77777777" w:rsidR="00004F6F" w:rsidRPr="00004F6F" w:rsidRDefault="00004F6F" w:rsidP="00004F6F">
      <w:r w:rsidRPr="00004F6F">
        <w:t>            margin-left: auto;</w:t>
      </w:r>
    </w:p>
    <w:p w14:paraId="3859B724" w14:textId="77777777" w:rsidR="00004F6F" w:rsidRPr="00004F6F" w:rsidRDefault="00004F6F" w:rsidP="00004F6F">
      <w:r w:rsidRPr="00004F6F">
        <w:t>            margin-right: auto;</w:t>
      </w:r>
    </w:p>
    <w:p w14:paraId="64D3B0D9" w14:textId="77777777" w:rsidR="00004F6F" w:rsidRPr="00004F6F" w:rsidRDefault="00004F6F" w:rsidP="00004F6F">
      <w:r w:rsidRPr="00004F6F">
        <w:t>        }</w:t>
      </w:r>
    </w:p>
    <w:p w14:paraId="28346DB1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.table</w:t>
      </w:r>
      <w:proofErr w:type="gramEnd"/>
      <w:r w:rsidRPr="00004F6F">
        <w:t xml:space="preserve"> tr </w:t>
      </w:r>
      <w:proofErr w:type="spellStart"/>
      <w:r w:rsidRPr="00004F6F">
        <w:t>td:nth-child</w:t>
      </w:r>
      <w:proofErr w:type="spellEnd"/>
      <w:r w:rsidRPr="00004F6F">
        <w:t>(1){</w:t>
      </w:r>
    </w:p>
    <w:p w14:paraId="7E60F89D" w14:textId="77777777" w:rsidR="00004F6F" w:rsidRPr="00004F6F" w:rsidRDefault="00004F6F" w:rsidP="00004F6F">
      <w:r w:rsidRPr="00004F6F">
        <w:t>            text-align: right;</w:t>
      </w:r>
    </w:p>
    <w:p w14:paraId="692E8CA7" w14:textId="77777777" w:rsidR="00004F6F" w:rsidRPr="00004F6F" w:rsidRDefault="00004F6F" w:rsidP="00004F6F">
      <w:r w:rsidRPr="00004F6F">
        <w:t xml:space="preserve">            </w:t>
      </w:r>
      <w:proofErr w:type="spellStart"/>
      <w:r w:rsidRPr="00004F6F">
        <w:t>font-family:'Lucida</w:t>
      </w:r>
      <w:proofErr w:type="spellEnd"/>
      <w:r w:rsidRPr="00004F6F">
        <w:t xml:space="preserve"> Sans', 'Lucida Sans Regular', 'Lucida Grande', 'Lucida Sans Unicode', Geneva, Verdana, sans-serif;</w:t>
      </w:r>
    </w:p>
    <w:p w14:paraId="39D6D8FB" w14:textId="77777777" w:rsidR="00004F6F" w:rsidRPr="00004F6F" w:rsidRDefault="00004F6F" w:rsidP="00004F6F">
      <w:r w:rsidRPr="00004F6F">
        <w:t>        }</w:t>
      </w:r>
    </w:p>
    <w:p w14:paraId="024EE7C2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.</w:t>
      </w:r>
      <w:proofErr w:type="spellStart"/>
      <w:r w:rsidRPr="00004F6F">
        <w:t>center</w:t>
      </w:r>
      <w:proofErr w:type="spellEnd"/>
      <w:proofErr w:type="gramEnd"/>
      <w:r w:rsidRPr="00004F6F">
        <w:t xml:space="preserve"> td{</w:t>
      </w:r>
    </w:p>
    <w:p w14:paraId="281DB766" w14:textId="77777777" w:rsidR="00004F6F" w:rsidRPr="00004F6F" w:rsidRDefault="00004F6F" w:rsidP="00004F6F">
      <w:r w:rsidRPr="00004F6F">
        <w:t>            border: 1px solid black;</w:t>
      </w:r>
    </w:p>
    <w:p w14:paraId="17118732" w14:textId="77777777" w:rsidR="00004F6F" w:rsidRPr="00004F6F" w:rsidRDefault="00004F6F" w:rsidP="00004F6F">
      <w:r w:rsidRPr="00004F6F">
        <w:t>            border-collapse: collapse;</w:t>
      </w:r>
    </w:p>
    <w:p w14:paraId="167C4A0E" w14:textId="77777777" w:rsidR="00004F6F" w:rsidRPr="00004F6F" w:rsidRDefault="00004F6F" w:rsidP="00004F6F">
      <w:r w:rsidRPr="00004F6F">
        <w:t>        }</w:t>
      </w:r>
    </w:p>
    <w:p w14:paraId="3931BA1A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.</w:t>
      </w:r>
      <w:proofErr w:type="spellStart"/>
      <w:r w:rsidRPr="00004F6F">
        <w:t>center</w:t>
      </w:r>
      <w:proofErr w:type="spellEnd"/>
      <w:proofErr w:type="gramEnd"/>
      <w:r w:rsidRPr="00004F6F">
        <w:t xml:space="preserve"> </w:t>
      </w:r>
      <w:proofErr w:type="spellStart"/>
      <w:r w:rsidRPr="00004F6F">
        <w:t>th</w:t>
      </w:r>
      <w:proofErr w:type="spellEnd"/>
      <w:r w:rsidRPr="00004F6F">
        <w:t>{</w:t>
      </w:r>
    </w:p>
    <w:p w14:paraId="43BD4811" w14:textId="77777777" w:rsidR="00004F6F" w:rsidRPr="00004F6F" w:rsidRDefault="00004F6F" w:rsidP="00004F6F">
      <w:r w:rsidRPr="00004F6F">
        <w:t>            border: 1px solid black;</w:t>
      </w:r>
    </w:p>
    <w:p w14:paraId="4F829F19" w14:textId="77777777" w:rsidR="00004F6F" w:rsidRPr="00004F6F" w:rsidRDefault="00004F6F" w:rsidP="00004F6F">
      <w:r w:rsidRPr="00004F6F">
        <w:t>            border-collapse: collapse;</w:t>
      </w:r>
    </w:p>
    <w:p w14:paraId="611E63A3" w14:textId="77777777" w:rsidR="00004F6F" w:rsidRPr="00004F6F" w:rsidRDefault="00004F6F" w:rsidP="00004F6F">
      <w:r w:rsidRPr="00004F6F">
        <w:t xml:space="preserve">            </w:t>
      </w:r>
      <w:proofErr w:type="spellStart"/>
      <w:r w:rsidRPr="00004F6F">
        <w:t>font-</w:t>
      </w:r>
      <w:proofErr w:type="gramStart"/>
      <w:r w:rsidRPr="00004F6F">
        <w:t>family:Arial</w:t>
      </w:r>
      <w:proofErr w:type="spellEnd"/>
      <w:proofErr w:type="gramEnd"/>
      <w:r w:rsidRPr="00004F6F">
        <w:t>, Helvetica, sans-serif</w:t>
      </w:r>
    </w:p>
    <w:p w14:paraId="65E15115" w14:textId="77777777" w:rsidR="00004F6F" w:rsidRPr="00004F6F" w:rsidRDefault="00004F6F" w:rsidP="00004F6F">
      <w:r w:rsidRPr="00004F6F">
        <w:t>        }</w:t>
      </w:r>
    </w:p>
    <w:p w14:paraId="0FF08FEA" w14:textId="77777777" w:rsidR="00004F6F" w:rsidRPr="00004F6F" w:rsidRDefault="00004F6F" w:rsidP="00004F6F">
      <w:r w:rsidRPr="00004F6F">
        <w:t xml:space="preserve">        </w:t>
      </w:r>
      <w:proofErr w:type="gramStart"/>
      <w:r w:rsidRPr="00004F6F">
        <w:t>form{</w:t>
      </w:r>
      <w:proofErr w:type="gramEnd"/>
    </w:p>
    <w:p w14:paraId="1ACDAC19" w14:textId="77777777" w:rsidR="00004F6F" w:rsidRPr="00004F6F" w:rsidRDefault="00004F6F" w:rsidP="00004F6F">
      <w:r w:rsidRPr="00004F6F">
        <w:t>            padding: 50px;</w:t>
      </w:r>
    </w:p>
    <w:p w14:paraId="5F4FF560" w14:textId="77777777" w:rsidR="00004F6F" w:rsidRPr="00004F6F" w:rsidRDefault="00004F6F" w:rsidP="00004F6F">
      <w:r w:rsidRPr="00004F6F">
        <w:t>        }</w:t>
      </w:r>
    </w:p>
    <w:p w14:paraId="198549DB" w14:textId="77777777" w:rsidR="00004F6F" w:rsidRPr="00004F6F" w:rsidRDefault="00004F6F" w:rsidP="00004F6F">
      <w:r w:rsidRPr="00004F6F">
        <w:t>    &lt;/style&gt;</w:t>
      </w:r>
    </w:p>
    <w:p w14:paraId="296F1234" w14:textId="77777777" w:rsidR="00004F6F" w:rsidRPr="00004F6F" w:rsidRDefault="00004F6F" w:rsidP="00004F6F">
      <w:r w:rsidRPr="00004F6F">
        <w:t>&lt;/head&gt;</w:t>
      </w:r>
    </w:p>
    <w:p w14:paraId="251A1ED9" w14:textId="77777777" w:rsidR="00004F6F" w:rsidRPr="00004F6F" w:rsidRDefault="00004F6F" w:rsidP="00004F6F">
      <w:r w:rsidRPr="00004F6F">
        <w:t>&lt;body&gt;</w:t>
      </w:r>
    </w:p>
    <w:p w14:paraId="761E2905" w14:textId="77777777" w:rsidR="00004F6F" w:rsidRPr="00004F6F" w:rsidRDefault="00004F6F" w:rsidP="00004F6F">
      <w:r w:rsidRPr="00004F6F">
        <w:t>    &lt;div class="form"&gt;</w:t>
      </w:r>
    </w:p>
    <w:p w14:paraId="7E189BE0" w14:textId="77777777" w:rsidR="00004F6F" w:rsidRPr="00004F6F" w:rsidRDefault="00004F6F" w:rsidP="00004F6F">
      <w:r w:rsidRPr="00004F6F">
        <w:t>        &lt;form method="get" action="DA4.php"&gt;</w:t>
      </w:r>
    </w:p>
    <w:p w14:paraId="1120D258" w14:textId="77777777" w:rsidR="00004F6F" w:rsidRPr="00004F6F" w:rsidRDefault="00004F6F" w:rsidP="00004F6F">
      <w:r w:rsidRPr="00004F6F">
        <w:t>            &lt;</w:t>
      </w:r>
      <w:proofErr w:type="spellStart"/>
      <w:r w:rsidRPr="00004F6F">
        <w:t>fieldset</w:t>
      </w:r>
      <w:proofErr w:type="spellEnd"/>
      <w:r w:rsidRPr="00004F6F">
        <w:t>&gt;</w:t>
      </w:r>
    </w:p>
    <w:p w14:paraId="33323816" w14:textId="77777777" w:rsidR="00004F6F" w:rsidRPr="00004F6F" w:rsidRDefault="00004F6F" w:rsidP="00004F6F">
      <w:r w:rsidRPr="00004F6F">
        <w:lastRenderedPageBreak/>
        <w:t>                &lt;legend&gt;Personal Details&lt;/legend&gt;</w:t>
      </w:r>
    </w:p>
    <w:p w14:paraId="289E6DB9" w14:textId="77777777" w:rsidR="00004F6F" w:rsidRPr="00004F6F" w:rsidRDefault="00004F6F" w:rsidP="00004F6F">
      <w:r w:rsidRPr="00004F6F">
        <w:t>                &lt;table&gt;</w:t>
      </w:r>
    </w:p>
    <w:p w14:paraId="60E421DB" w14:textId="77777777" w:rsidR="00004F6F" w:rsidRPr="00004F6F" w:rsidRDefault="00004F6F" w:rsidP="00004F6F">
      <w:r w:rsidRPr="00004F6F">
        <w:t>                    &lt;tr&gt;</w:t>
      </w:r>
    </w:p>
    <w:p w14:paraId="2AF3AB9F" w14:textId="77777777" w:rsidR="00004F6F" w:rsidRPr="00004F6F" w:rsidRDefault="00004F6F" w:rsidP="00004F6F">
      <w:r w:rsidRPr="00004F6F">
        <w:t>                        &lt;td&gt; &lt;label for="name"&gt;Name&lt;/label&gt; &lt;/td&gt;</w:t>
      </w:r>
    </w:p>
    <w:p w14:paraId="610BBD2A" w14:textId="77777777" w:rsidR="00004F6F" w:rsidRPr="00004F6F" w:rsidRDefault="00004F6F" w:rsidP="00004F6F">
      <w:r w:rsidRPr="00004F6F">
        <w:t>                        &lt;td&gt; &lt;input type="text" id="name" name="name"&gt; &lt;/td&gt;</w:t>
      </w:r>
    </w:p>
    <w:p w14:paraId="1A64DC43" w14:textId="77777777" w:rsidR="00004F6F" w:rsidRPr="00004F6F" w:rsidRDefault="00004F6F" w:rsidP="00004F6F">
      <w:r w:rsidRPr="00004F6F">
        <w:t>                    &lt;/tr&gt;</w:t>
      </w:r>
    </w:p>
    <w:p w14:paraId="2A62AE50" w14:textId="77777777" w:rsidR="00004F6F" w:rsidRPr="00004F6F" w:rsidRDefault="00004F6F" w:rsidP="00004F6F">
      <w:r w:rsidRPr="00004F6F">
        <w:t>                    &lt;tr&gt;</w:t>
      </w:r>
    </w:p>
    <w:p w14:paraId="26C600D7" w14:textId="77777777" w:rsidR="00004F6F" w:rsidRPr="00004F6F" w:rsidRDefault="00004F6F" w:rsidP="00004F6F">
      <w:r w:rsidRPr="00004F6F">
        <w:t>                        &lt;td&gt; &lt;label for="regno"&gt;Reg. No.&lt;/label&gt; &lt;/td&gt;</w:t>
      </w:r>
    </w:p>
    <w:p w14:paraId="151B006A" w14:textId="77777777" w:rsidR="00004F6F" w:rsidRPr="00004F6F" w:rsidRDefault="00004F6F" w:rsidP="00004F6F">
      <w:r w:rsidRPr="00004F6F">
        <w:t>                        &lt;td&gt; &lt;input type="text" id="regno" name="regno"&gt; &lt;/td&gt;</w:t>
      </w:r>
    </w:p>
    <w:p w14:paraId="47EBA0D9" w14:textId="77777777" w:rsidR="00004F6F" w:rsidRPr="00004F6F" w:rsidRDefault="00004F6F" w:rsidP="00004F6F">
      <w:r w:rsidRPr="00004F6F">
        <w:t>                    &lt;/tr&gt;</w:t>
      </w:r>
    </w:p>
    <w:p w14:paraId="35868378" w14:textId="77777777" w:rsidR="00004F6F" w:rsidRPr="00004F6F" w:rsidRDefault="00004F6F" w:rsidP="00004F6F">
      <w:r w:rsidRPr="00004F6F">
        <w:t>                    &lt;tr&gt;</w:t>
      </w:r>
    </w:p>
    <w:p w14:paraId="046E55E2" w14:textId="77777777" w:rsidR="00004F6F" w:rsidRPr="00004F6F" w:rsidRDefault="00004F6F" w:rsidP="00004F6F">
      <w:r w:rsidRPr="00004F6F">
        <w:t>                        &lt;td&gt; &lt;label for="branch"&gt;Branch&lt;/label&gt; &lt;/td&gt;</w:t>
      </w:r>
    </w:p>
    <w:p w14:paraId="17E176ED" w14:textId="77777777" w:rsidR="00004F6F" w:rsidRPr="00004F6F" w:rsidRDefault="00004F6F" w:rsidP="00004F6F">
      <w:r w:rsidRPr="00004F6F">
        <w:t>                        &lt;td&gt; &lt;input type="text" id="branch" name="branch"&gt; &lt;/td&gt;</w:t>
      </w:r>
    </w:p>
    <w:p w14:paraId="3F9C21F0" w14:textId="77777777" w:rsidR="00004F6F" w:rsidRPr="00004F6F" w:rsidRDefault="00004F6F" w:rsidP="00004F6F">
      <w:r w:rsidRPr="00004F6F">
        <w:t>                    &lt;/tr&gt;</w:t>
      </w:r>
    </w:p>
    <w:p w14:paraId="63CEC4BC" w14:textId="77777777" w:rsidR="00004F6F" w:rsidRPr="00004F6F" w:rsidRDefault="00004F6F" w:rsidP="00004F6F">
      <w:r w:rsidRPr="00004F6F">
        <w:t>                &lt;/table&gt;</w:t>
      </w:r>
    </w:p>
    <w:p w14:paraId="0E5E4441" w14:textId="77777777" w:rsidR="00004F6F" w:rsidRPr="00004F6F" w:rsidRDefault="00004F6F" w:rsidP="00004F6F">
      <w:r w:rsidRPr="00004F6F">
        <w:t>            &lt;/</w:t>
      </w:r>
      <w:proofErr w:type="spellStart"/>
      <w:r w:rsidRPr="00004F6F">
        <w:t>fieldset</w:t>
      </w:r>
      <w:proofErr w:type="spellEnd"/>
      <w:r w:rsidRPr="00004F6F">
        <w:t>&gt;</w:t>
      </w:r>
    </w:p>
    <w:p w14:paraId="516D30ED" w14:textId="77777777" w:rsidR="00004F6F" w:rsidRPr="00004F6F" w:rsidRDefault="00004F6F" w:rsidP="00004F6F"/>
    <w:p w14:paraId="64FAE098" w14:textId="77777777" w:rsidR="00004F6F" w:rsidRPr="00004F6F" w:rsidRDefault="00004F6F" w:rsidP="00004F6F">
      <w:r w:rsidRPr="00004F6F">
        <w:t>            &lt;</w:t>
      </w:r>
      <w:proofErr w:type="spellStart"/>
      <w:r w:rsidRPr="00004F6F">
        <w:t>fieldset</w:t>
      </w:r>
      <w:proofErr w:type="spellEnd"/>
      <w:r w:rsidRPr="00004F6F">
        <w:t>&gt;</w:t>
      </w:r>
    </w:p>
    <w:p w14:paraId="078701A9" w14:textId="77777777" w:rsidR="00004F6F" w:rsidRPr="00004F6F" w:rsidRDefault="00004F6F" w:rsidP="00004F6F">
      <w:r w:rsidRPr="00004F6F">
        <w:t>                &lt;legend&gt;Subject 1&lt;/legend&gt;</w:t>
      </w:r>
    </w:p>
    <w:p w14:paraId="61576D16" w14:textId="77777777" w:rsidR="00004F6F" w:rsidRPr="00004F6F" w:rsidRDefault="00004F6F" w:rsidP="00004F6F">
      <w:r w:rsidRPr="00004F6F">
        <w:t>                &lt;table class=table&gt;</w:t>
      </w:r>
    </w:p>
    <w:p w14:paraId="7200C3C6" w14:textId="77777777" w:rsidR="00004F6F" w:rsidRPr="00004F6F" w:rsidRDefault="00004F6F" w:rsidP="00004F6F">
      <w:r w:rsidRPr="00004F6F">
        <w:t>                    &lt;tr&gt;</w:t>
      </w:r>
    </w:p>
    <w:p w14:paraId="22637A84" w14:textId="77777777" w:rsidR="00004F6F" w:rsidRPr="00004F6F" w:rsidRDefault="00004F6F" w:rsidP="00004F6F">
      <w:r w:rsidRPr="00004F6F">
        <w:t>                        &lt;td&gt; &lt;label for="course_1"&gt;COURSE&lt;/label&gt; &lt;/td&gt;</w:t>
      </w:r>
    </w:p>
    <w:p w14:paraId="5D5FEFE5" w14:textId="77777777" w:rsidR="00004F6F" w:rsidRPr="00004F6F" w:rsidRDefault="00004F6F" w:rsidP="00004F6F">
      <w:r w:rsidRPr="00004F6F">
        <w:t>                        &lt;td&gt; &lt;input type="text" id="course_1" name="course_1"&gt; &lt;/td&gt;</w:t>
      </w:r>
    </w:p>
    <w:p w14:paraId="44830B25" w14:textId="77777777" w:rsidR="00004F6F" w:rsidRPr="00004F6F" w:rsidRDefault="00004F6F" w:rsidP="00004F6F">
      <w:r w:rsidRPr="00004F6F">
        <w:t>                    &lt;/tr&gt;</w:t>
      </w:r>
    </w:p>
    <w:p w14:paraId="724F53F1" w14:textId="77777777" w:rsidR="00004F6F" w:rsidRPr="00004F6F" w:rsidRDefault="00004F6F" w:rsidP="00004F6F">
      <w:r w:rsidRPr="00004F6F">
        <w:t>                    &lt;tr&gt;</w:t>
      </w:r>
    </w:p>
    <w:p w14:paraId="68544C05" w14:textId="77777777" w:rsidR="00004F6F" w:rsidRPr="00004F6F" w:rsidRDefault="00004F6F" w:rsidP="00004F6F">
      <w:r w:rsidRPr="00004F6F">
        <w:t>                        &lt;td&gt; &lt;label for="course_code_1"&gt;CODE&lt;/label&gt; &lt;/td&gt;</w:t>
      </w:r>
    </w:p>
    <w:p w14:paraId="04F5453F" w14:textId="77777777" w:rsidR="00004F6F" w:rsidRPr="00004F6F" w:rsidRDefault="00004F6F" w:rsidP="00004F6F">
      <w:r w:rsidRPr="00004F6F">
        <w:t>                        &lt;td&gt; &lt;input type="text" id="course_code_1" name="course_code_1"&gt; &lt;/td&gt;</w:t>
      </w:r>
    </w:p>
    <w:p w14:paraId="506E24CD" w14:textId="77777777" w:rsidR="00004F6F" w:rsidRPr="00004F6F" w:rsidRDefault="00004F6F" w:rsidP="00004F6F">
      <w:r w:rsidRPr="00004F6F">
        <w:t>                    &lt;/tr&gt;</w:t>
      </w:r>
    </w:p>
    <w:p w14:paraId="2C86BF0A" w14:textId="77777777" w:rsidR="00004F6F" w:rsidRPr="00004F6F" w:rsidRDefault="00004F6F" w:rsidP="00004F6F"/>
    <w:p w14:paraId="485BB20E" w14:textId="77777777" w:rsidR="00004F6F" w:rsidRPr="00004F6F" w:rsidRDefault="00004F6F" w:rsidP="00004F6F">
      <w:r w:rsidRPr="00004F6F">
        <w:t>                    &lt;tr&gt;</w:t>
      </w:r>
    </w:p>
    <w:p w14:paraId="00CAB19C" w14:textId="77777777" w:rsidR="00004F6F" w:rsidRPr="00004F6F" w:rsidRDefault="00004F6F" w:rsidP="00004F6F">
      <w:r w:rsidRPr="00004F6F">
        <w:t>                        &lt;td&gt; &lt;label for="cat1_1"&gt;CAT1&lt;/label&gt; &lt;/td&gt;</w:t>
      </w:r>
    </w:p>
    <w:p w14:paraId="7B0C5E13" w14:textId="77777777" w:rsidR="00004F6F" w:rsidRPr="00004F6F" w:rsidRDefault="00004F6F" w:rsidP="00004F6F">
      <w:r w:rsidRPr="00004F6F">
        <w:lastRenderedPageBreak/>
        <w:t>                        &lt;td&gt; &lt;input type="number" id="cat1_1" name="cat1_1"&gt; &lt;/td&gt;</w:t>
      </w:r>
    </w:p>
    <w:p w14:paraId="2481E5C8" w14:textId="77777777" w:rsidR="00004F6F" w:rsidRPr="00004F6F" w:rsidRDefault="00004F6F" w:rsidP="00004F6F">
      <w:r w:rsidRPr="00004F6F">
        <w:t>                    &lt;/tr&gt;</w:t>
      </w:r>
    </w:p>
    <w:p w14:paraId="2658F7CF" w14:textId="77777777" w:rsidR="00004F6F" w:rsidRPr="00004F6F" w:rsidRDefault="00004F6F" w:rsidP="00004F6F">
      <w:r w:rsidRPr="00004F6F">
        <w:t>                    &lt;tr&gt;</w:t>
      </w:r>
    </w:p>
    <w:p w14:paraId="3E2784FC" w14:textId="77777777" w:rsidR="00004F6F" w:rsidRPr="00004F6F" w:rsidRDefault="00004F6F" w:rsidP="00004F6F">
      <w:r w:rsidRPr="00004F6F">
        <w:t>                        &lt;td&gt; &lt;label for="cat2_1"&gt;CAT2&lt;/label&gt; &lt;/td&gt;</w:t>
      </w:r>
    </w:p>
    <w:p w14:paraId="0D2587A6" w14:textId="77777777" w:rsidR="00004F6F" w:rsidRPr="00004F6F" w:rsidRDefault="00004F6F" w:rsidP="00004F6F">
      <w:r w:rsidRPr="00004F6F">
        <w:t>                        &lt;td&gt; &lt;input type="number" id="cat2_1" name="cat2_1"&gt; &lt;/td&gt;</w:t>
      </w:r>
    </w:p>
    <w:p w14:paraId="73D1A572" w14:textId="77777777" w:rsidR="00004F6F" w:rsidRPr="00004F6F" w:rsidRDefault="00004F6F" w:rsidP="00004F6F">
      <w:r w:rsidRPr="00004F6F">
        <w:t>                    &lt;/tr&gt;</w:t>
      </w:r>
    </w:p>
    <w:p w14:paraId="4CC504D1" w14:textId="77777777" w:rsidR="00004F6F" w:rsidRPr="00004F6F" w:rsidRDefault="00004F6F" w:rsidP="00004F6F">
      <w:r w:rsidRPr="00004F6F">
        <w:t>                    &lt;tr&gt;</w:t>
      </w:r>
    </w:p>
    <w:p w14:paraId="3D56B040" w14:textId="77777777" w:rsidR="00004F6F" w:rsidRPr="00004F6F" w:rsidRDefault="00004F6F" w:rsidP="00004F6F">
      <w:r w:rsidRPr="00004F6F">
        <w:t>                        &lt;td&gt; &lt;label for="da1_1"&gt;DA1&lt;/label&gt; &lt;/td&gt;</w:t>
      </w:r>
    </w:p>
    <w:p w14:paraId="41B4576C" w14:textId="77777777" w:rsidR="00004F6F" w:rsidRPr="00004F6F" w:rsidRDefault="00004F6F" w:rsidP="00004F6F">
      <w:r w:rsidRPr="00004F6F">
        <w:t>                        &lt;td&gt; &lt;input type="number" id="da1_1" name="da1_1"&gt; &lt;/td&gt;</w:t>
      </w:r>
    </w:p>
    <w:p w14:paraId="3E8AB1B6" w14:textId="77777777" w:rsidR="00004F6F" w:rsidRPr="00004F6F" w:rsidRDefault="00004F6F" w:rsidP="00004F6F">
      <w:r w:rsidRPr="00004F6F">
        <w:t>                    &lt;/tr&gt;</w:t>
      </w:r>
    </w:p>
    <w:p w14:paraId="69D06709" w14:textId="77777777" w:rsidR="00004F6F" w:rsidRPr="00004F6F" w:rsidRDefault="00004F6F" w:rsidP="00004F6F">
      <w:r w:rsidRPr="00004F6F">
        <w:t>                    &lt;tr&gt;</w:t>
      </w:r>
    </w:p>
    <w:p w14:paraId="7B0DAEE4" w14:textId="77777777" w:rsidR="00004F6F" w:rsidRPr="00004F6F" w:rsidRDefault="00004F6F" w:rsidP="00004F6F">
      <w:r w:rsidRPr="00004F6F">
        <w:t>                        &lt;td&gt; &lt;label for="da2_1"&gt;DA2&lt;/label&gt; &lt;/td&gt;</w:t>
      </w:r>
    </w:p>
    <w:p w14:paraId="56FB4CE0" w14:textId="77777777" w:rsidR="00004F6F" w:rsidRPr="00004F6F" w:rsidRDefault="00004F6F" w:rsidP="00004F6F">
      <w:r w:rsidRPr="00004F6F">
        <w:t>                        &lt;td&gt; &lt;input type="number" id="da2_1" name="da2_1"&gt; &lt;/td&gt;</w:t>
      </w:r>
    </w:p>
    <w:p w14:paraId="01C10485" w14:textId="77777777" w:rsidR="00004F6F" w:rsidRPr="00004F6F" w:rsidRDefault="00004F6F" w:rsidP="00004F6F">
      <w:r w:rsidRPr="00004F6F">
        <w:t>                    &lt;/tr&gt;</w:t>
      </w:r>
    </w:p>
    <w:p w14:paraId="64D71F4E" w14:textId="77777777" w:rsidR="00004F6F" w:rsidRPr="00004F6F" w:rsidRDefault="00004F6F" w:rsidP="00004F6F">
      <w:r w:rsidRPr="00004F6F">
        <w:t>                    &lt;tr&gt;</w:t>
      </w:r>
    </w:p>
    <w:p w14:paraId="2BD8EDFF" w14:textId="77777777" w:rsidR="00004F6F" w:rsidRPr="00004F6F" w:rsidRDefault="00004F6F" w:rsidP="00004F6F">
      <w:r w:rsidRPr="00004F6F">
        <w:t>                        &lt;td&gt; &lt;label for="quiz_1"&gt;QUIZ&lt;/label&gt; &lt;/td&gt;</w:t>
      </w:r>
    </w:p>
    <w:p w14:paraId="3C2F2761" w14:textId="77777777" w:rsidR="00004F6F" w:rsidRPr="00004F6F" w:rsidRDefault="00004F6F" w:rsidP="00004F6F">
      <w:r w:rsidRPr="00004F6F">
        <w:t>                        &lt;td&gt; &lt;input type="number" id="quiz_1" name="quiz_1"&gt; &lt;/td&gt;</w:t>
      </w:r>
    </w:p>
    <w:p w14:paraId="7806829C" w14:textId="77777777" w:rsidR="00004F6F" w:rsidRPr="00004F6F" w:rsidRDefault="00004F6F" w:rsidP="00004F6F">
      <w:r w:rsidRPr="00004F6F">
        <w:t>                    &lt;/tr&gt;</w:t>
      </w:r>
    </w:p>
    <w:p w14:paraId="2CCD9ABA" w14:textId="77777777" w:rsidR="00004F6F" w:rsidRPr="00004F6F" w:rsidRDefault="00004F6F" w:rsidP="00004F6F">
      <w:r w:rsidRPr="00004F6F">
        <w:t>                &lt;/table&gt;</w:t>
      </w:r>
    </w:p>
    <w:p w14:paraId="66B59561" w14:textId="77777777" w:rsidR="00004F6F" w:rsidRPr="00004F6F" w:rsidRDefault="00004F6F" w:rsidP="00004F6F">
      <w:r w:rsidRPr="00004F6F">
        <w:t>            &lt;/</w:t>
      </w:r>
      <w:proofErr w:type="spellStart"/>
      <w:r w:rsidRPr="00004F6F">
        <w:t>fieldset</w:t>
      </w:r>
      <w:proofErr w:type="spellEnd"/>
      <w:r w:rsidRPr="00004F6F">
        <w:t>&gt;</w:t>
      </w:r>
    </w:p>
    <w:p w14:paraId="5F3092D6" w14:textId="77777777" w:rsidR="00004F6F" w:rsidRPr="00004F6F" w:rsidRDefault="00004F6F" w:rsidP="00004F6F"/>
    <w:p w14:paraId="657E0B75" w14:textId="77777777" w:rsidR="00004F6F" w:rsidRPr="00004F6F" w:rsidRDefault="00004F6F" w:rsidP="00004F6F">
      <w:r w:rsidRPr="00004F6F">
        <w:t>            &lt;</w:t>
      </w:r>
      <w:proofErr w:type="spellStart"/>
      <w:r w:rsidRPr="00004F6F">
        <w:t>fieldset</w:t>
      </w:r>
      <w:proofErr w:type="spellEnd"/>
      <w:r w:rsidRPr="00004F6F">
        <w:t>&gt;</w:t>
      </w:r>
    </w:p>
    <w:p w14:paraId="2F8A810A" w14:textId="77777777" w:rsidR="00004F6F" w:rsidRPr="00004F6F" w:rsidRDefault="00004F6F" w:rsidP="00004F6F">
      <w:r w:rsidRPr="00004F6F">
        <w:t>                &lt;legend&gt;Subject 2&lt;/legend&gt;</w:t>
      </w:r>
    </w:p>
    <w:p w14:paraId="6F8527EF" w14:textId="77777777" w:rsidR="00004F6F" w:rsidRPr="00004F6F" w:rsidRDefault="00004F6F" w:rsidP="00004F6F">
      <w:r w:rsidRPr="00004F6F">
        <w:t>                &lt;table&gt;</w:t>
      </w:r>
    </w:p>
    <w:p w14:paraId="6259EAB7" w14:textId="77777777" w:rsidR="00004F6F" w:rsidRPr="00004F6F" w:rsidRDefault="00004F6F" w:rsidP="00004F6F">
      <w:r w:rsidRPr="00004F6F">
        <w:t>                    &lt;tr&gt;</w:t>
      </w:r>
    </w:p>
    <w:p w14:paraId="2E8E6817" w14:textId="77777777" w:rsidR="00004F6F" w:rsidRPr="00004F6F" w:rsidRDefault="00004F6F" w:rsidP="00004F6F">
      <w:r w:rsidRPr="00004F6F">
        <w:t>                        &lt;td&gt; &lt;label for="course_2"&gt;COURSE&lt;/label&gt; &lt;/td&gt;</w:t>
      </w:r>
    </w:p>
    <w:p w14:paraId="283C0CA1" w14:textId="77777777" w:rsidR="00004F6F" w:rsidRPr="00004F6F" w:rsidRDefault="00004F6F" w:rsidP="00004F6F">
      <w:r w:rsidRPr="00004F6F">
        <w:t>                        &lt;td&gt; &lt;input type="text" id="course_2" name="course_2"&gt; &lt;/td&gt;</w:t>
      </w:r>
    </w:p>
    <w:p w14:paraId="22BD40E6" w14:textId="77777777" w:rsidR="00004F6F" w:rsidRPr="00004F6F" w:rsidRDefault="00004F6F" w:rsidP="00004F6F">
      <w:r w:rsidRPr="00004F6F">
        <w:t>                    &lt;/tr&gt;</w:t>
      </w:r>
    </w:p>
    <w:p w14:paraId="516F8B2D" w14:textId="77777777" w:rsidR="00004F6F" w:rsidRPr="00004F6F" w:rsidRDefault="00004F6F" w:rsidP="00004F6F">
      <w:r w:rsidRPr="00004F6F">
        <w:t>                    &lt;tr&gt;</w:t>
      </w:r>
    </w:p>
    <w:p w14:paraId="3F3B0C19" w14:textId="77777777" w:rsidR="00004F6F" w:rsidRPr="00004F6F" w:rsidRDefault="00004F6F" w:rsidP="00004F6F">
      <w:r w:rsidRPr="00004F6F">
        <w:t>                        &lt;td&gt; &lt;label for="course_code_2"&gt;CODE&lt;/label&gt; &lt;/td&gt;</w:t>
      </w:r>
    </w:p>
    <w:p w14:paraId="574BF140" w14:textId="77777777" w:rsidR="00004F6F" w:rsidRPr="00004F6F" w:rsidRDefault="00004F6F" w:rsidP="00004F6F">
      <w:r w:rsidRPr="00004F6F">
        <w:t>                        &lt;td&gt; &lt;input type="text" id="course_code_2" name="course_code_2"&gt; &lt;/td&gt;</w:t>
      </w:r>
    </w:p>
    <w:p w14:paraId="1772F9BF" w14:textId="77777777" w:rsidR="00004F6F" w:rsidRPr="00004F6F" w:rsidRDefault="00004F6F" w:rsidP="00004F6F">
      <w:r w:rsidRPr="00004F6F">
        <w:lastRenderedPageBreak/>
        <w:t>                    &lt;/tr&gt;</w:t>
      </w:r>
    </w:p>
    <w:p w14:paraId="30E3D188" w14:textId="77777777" w:rsidR="00004F6F" w:rsidRPr="00004F6F" w:rsidRDefault="00004F6F" w:rsidP="00004F6F"/>
    <w:p w14:paraId="2EEA0A46" w14:textId="77777777" w:rsidR="00004F6F" w:rsidRPr="00004F6F" w:rsidRDefault="00004F6F" w:rsidP="00004F6F">
      <w:r w:rsidRPr="00004F6F">
        <w:t>                    &lt;tr&gt;</w:t>
      </w:r>
    </w:p>
    <w:p w14:paraId="6398FE49" w14:textId="77777777" w:rsidR="00004F6F" w:rsidRPr="00004F6F" w:rsidRDefault="00004F6F" w:rsidP="00004F6F">
      <w:r w:rsidRPr="00004F6F">
        <w:t>                        &lt;td&gt; &lt;label for="cat1_2"&gt;CAT1&lt;/label&gt; &lt;/td&gt;</w:t>
      </w:r>
    </w:p>
    <w:p w14:paraId="7F603512" w14:textId="77777777" w:rsidR="00004F6F" w:rsidRPr="00004F6F" w:rsidRDefault="00004F6F" w:rsidP="00004F6F">
      <w:r w:rsidRPr="00004F6F">
        <w:t>                        &lt;td&gt; &lt;input type="number" id="cat1_2" name="cat1_2"&gt; &lt;/td&gt;</w:t>
      </w:r>
    </w:p>
    <w:p w14:paraId="28E0EBBA" w14:textId="77777777" w:rsidR="00004F6F" w:rsidRPr="00004F6F" w:rsidRDefault="00004F6F" w:rsidP="00004F6F">
      <w:r w:rsidRPr="00004F6F">
        <w:t>                    &lt;/tr&gt;</w:t>
      </w:r>
    </w:p>
    <w:p w14:paraId="57BFFF88" w14:textId="77777777" w:rsidR="00004F6F" w:rsidRPr="00004F6F" w:rsidRDefault="00004F6F" w:rsidP="00004F6F">
      <w:r w:rsidRPr="00004F6F">
        <w:t>                    &lt;tr&gt;</w:t>
      </w:r>
    </w:p>
    <w:p w14:paraId="7BBAF0C0" w14:textId="77777777" w:rsidR="00004F6F" w:rsidRPr="00004F6F" w:rsidRDefault="00004F6F" w:rsidP="00004F6F">
      <w:r w:rsidRPr="00004F6F">
        <w:t>                        &lt;td&gt; &lt;label for="cat2_2"&gt;CAT2&lt;/label&gt; &lt;/td&gt;</w:t>
      </w:r>
    </w:p>
    <w:p w14:paraId="4DB2E89D" w14:textId="77777777" w:rsidR="00004F6F" w:rsidRPr="00004F6F" w:rsidRDefault="00004F6F" w:rsidP="00004F6F">
      <w:r w:rsidRPr="00004F6F">
        <w:t>                        &lt;td&gt; &lt;input type="number" id="cat2_2" name="cat2_2"&gt; &lt;/td&gt;</w:t>
      </w:r>
    </w:p>
    <w:p w14:paraId="6392BA68" w14:textId="77777777" w:rsidR="00004F6F" w:rsidRPr="00004F6F" w:rsidRDefault="00004F6F" w:rsidP="00004F6F">
      <w:r w:rsidRPr="00004F6F">
        <w:t>                    &lt;/tr&gt;</w:t>
      </w:r>
    </w:p>
    <w:p w14:paraId="0F060CCA" w14:textId="77777777" w:rsidR="00004F6F" w:rsidRPr="00004F6F" w:rsidRDefault="00004F6F" w:rsidP="00004F6F">
      <w:r w:rsidRPr="00004F6F">
        <w:t>                    &lt;tr&gt;</w:t>
      </w:r>
    </w:p>
    <w:p w14:paraId="76254F29" w14:textId="77777777" w:rsidR="00004F6F" w:rsidRPr="00004F6F" w:rsidRDefault="00004F6F" w:rsidP="00004F6F">
      <w:r w:rsidRPr="00004F6F">
        <w:t>                        &lt;td&gt; &lt;label for="da1_2"&gt;DA1&lt;/label&gt; &lt;/td&gt;</w:t>
      </w:r>
    </w:p>
    <w:p w14:paraId="105AD76D" w14:textId="77777777" w:rsidR="00004F6F" w:rsidRPr="00004F6F" w:rsidRDefault="00004F6F" w:rsidP="00004F6F">
      <w:r w:rsidRPr="00004F6F">
        <w:t>                        &lt;td&gt; &lt;input type="number" id="da1_2" name="da1_2"&gt; &lt;/td&gt;</w:t>
      </w:r>
    </w:p>
    <w:p w14:paraId="08072A12" w14:textId="77777777" w:rsidR="00004F6F" w:rsidRPr="00004F6F" w:rsidRDefault="00004F6F" w:rsidP="00004F6F">
      <w:r w:rsidRPr="00004F6F">
        <w:t>                    &lt;/tr&gt;</w:t>
      </w:r>
    </w:p>
    <w:p w14:paraId="15E5B43B" w14:textId="77777777" w:rsidR="00004F6F" w:rsidRPr="00004F6F" w:rsidRDefault="00004F6F" w:rsidP="00004F6F">
      <w:r w:rsidRPr="00004F6F">
        <w:t>                    &lt;tr&gt;</w:t>
      </w:r>
    </w:p>
    <w:p w14:paraId="283FFE0C" w14:textId="77777777" w:rsidR="00004F6F" w:rsidRPr="00004F6F" w:rsidRDefault="00004F6F" w:rsidP="00004F6F">
      <w:r w:rsidRPr="00004F6F">
        <w:t>                        &lt;td&gt; &lt;label for="da2_2"&gt;DA2&lt;/label&gt; &lt;/td&gt;</w:t>
      </w:r>
    </w:p>
    <w:p w14:paraId="3A01D831" w14:textId="77777777" w:rsidR="00004F6F" w:rsidRPr="00004F6F" w:rsidRDefault="00004F6F" w:rsidP="00004F6F">
      <w:r w:rsidRPr="00004F6F">
        <w:t>                        &lt;td&gt; &lt;input type="number" id="da2_2" name="da2_2"&gt; &lt;/td&gt;</w:t>
      </w:r>
    </w:p>
    <w:p w14:paraId="73CFB4BA" w14:textId="77777777" w:rsidR="00004F6F" w:rsidRPr="00004F6F" w:rsidRDefault="00004F6F" w:rsidP="00004F6F">
      <w:r w:rsidRPr="00004F6F">
        <w:t>                    &lt;/tr&gt;</w:t>
      </w:r>
    </w:p>
    <w:p w14:paraId="0255371D" w14:textId="77777777" w:rsidR="00004F6F" w:rsidRPr="00004F6F" w:rsidRDefault="00004F6F" w:rsidP="00004F6F">
      <w:r w:rsidRPr="00004F6F">
        <w:t>                    &lt;tr&gt;</w:t>
      </w:r>
    </w:p>
    <w:p w14:paraId="1A300A9C" w14:textId="77777777" w:rsidR="00004F6F" w:rsidRPr="00004F6F" w:rsidRDefault="00004F6F" w:rsidP="00004F6F">
      <w:r w:rsidRPr="00004F6F">
        <w:t>                        &lt;td&gt; &lt;label for="quiz_2"&gt;QUIZ&lt;/label&gt; &lt;/td&gt;</w:t>
      </w:r>
    </w:p>
    <w:p w14:paraId="4013C98F" w14:textId="77777777" w:rsidR="00004F6F" w:rsidRPr="00004F6F" w:rsidRDefault="00004F6F" w:rsidP="00004F6F">
      <w:r w:rsidRPr="00004F6F">
        <w:t>                        &lt;td&gt; &lt;input type="number" id="quiz_2" name="quiz_2"&gt; &lt;/td&gt;</w:t>
      </w:r>
    </w:p>
    <w:p w14:paraId="522836FC" w14:textId="77777777" w:rsidR="00004F6F" w:rsidRPr="00004F6F" w:rsidRDefault="00004F6F" w:rsidP="00004F6F">
      <w:r w:rsidRPr="00004F6F">
        <w:t>                    &lt;/tr&gt;</w:t>
      </w:r>
    </w:p>
    <w:p w14:paraId="6BD238B0" w14:textId="77777777" w:rsidR="00004F6F" w:rsidRPr="00004F6F" w:rsidRDefault="00004F6F" w:rsidP="00004F6F">
      <w:r w:rsidRPr="00004F6F">
        <w:t>                &lt;/table&gt;</w:t>
      </w:r>
    </w:p>
    <w:p w14:paraId="7AD59B4A" w14:textId="77777777" w:rsidR="00004F6F" w:rsidRPr="00004F6F" w:rsidRDefault="00004F6F" w:rsidP="00004F6F">
      <w:r w:rsidRPr="00004F6F">
        <w:t>            &lt;/</w:t>
      </w:r>
      <w:proofErr w:type="spellStart"/>
      <w:r w:rsidRPr="00004F6F">
        <w:t>fieldset</w:t>
      </w:r>
      <w:proofErr w:type="spellEnd"/>
      <w:r w:rsidRPr="00004F6F">
        <w:t>&gt;</w:t>
      </w:r>
    </w:p>
    <w:p w14:paraId="6FB360B0" w14:textId="77777777" w:rsidR="00004F6F" w:rsidRPr="00004F6F" w:rsidRDefault="00004F6F" w:rsidP="00004F6F"/>
    <w:p w14:paraId="4F91350D" w14:textId="77777777" w:rsidR="00004F6F" w:rsidRPr="00004F6F" w:rsidRDefault="00004F6F" w:rsidP="00004F6F">
      <w:r w:rsidRPr="00004F6F">
        <w:t>            &lt;</w:t>
      </w:r>
      <w:proofErr w:type="spellStart"/>
      <w:r w:rsidRPr="00004F6F">
        <w:t>fieldset</w:t>
      </w:r>
      <w:proofErr w:type="spellEnd"/>
      <w:r w:rsidRPr="00004F6F">
        <w:t>&gt;</w:t>
      </w:r>
    </w:p>
    <w:p w14:paraId="10AD09F8" w14:textId="77777777" w:rsidR="00004F6F" w:rsidRPr="00004F6F" w:rsidRDefault="00004F6F" w:rsidP="00004F6F">
      <w:r w:rsidRPr="00004F6F">
        <w:t>                &lt;legend&gt;Subject 3&lt;/legend&gt;</w:t>
      </w:r>
    </w:p>
    <w:p w14:paraId="59642531" w14:textId="77777777" w:rsidR="00004F6F" w:rsidRPr="00004F6F" w:rsidRDefault="00004F6F" w:rsidP="00004F6F">
      <w:r w:rsidRPr="00004F6F">
        <w:t>                &lt;table&gt;</w:t>
      </w:r>
    </w:p>
    <w:p w14:paraId="71F3A82F" w14:textId="77777777" w:rsidR="00004F6F" w:rsidRPr="00004F6F" w:rsidRDefault="00004F6F" w:rsidP="00004F6F">
      <w:r w:rsidRPr="00004F6F">
        <w:t>                    &lt;tr&gt;</w:t>
      </w:r>
    </w:p>
    <w:p w14:paraId="2B87F5AE" w14:textId="77777777" w:rsidR="00004F6F" w:rsidRPr="00004F6F" w:rsidRDefault="00004F6F" w:rsidP="00004F6F">
      <w:r w:rsidRPr="00004F6F">
        <w:t>                        &lt;td&gt; &lt;label for="course_3"&gt;COURSE&lt;/label&gt; &lt;/td&gt;</w:t>
      </w:r>
    </w:p>
    <w:p w14:paraId="19E8EF8D" w14:textId="77777777" w:rsidR="00004F6F" w:rsidRPr="00004F6F" w:rsidRDefault="00004F6F" w:rsidP="00004F6F">
      <w:r w:rsidRPr="00004F6F">
        <w:t>                        &lt;td&gt; &lt;input type="text" id="course_3" name="course_3"&gt; &lt;/td&gt;</w:t>
      </w:r>
    </w:p>
    <w:p w14:paraId="183AB7D0" w14:textId="77777777" w:rsidR="00004F6F" w:rsidRPr="00004F6F" w:rsidRDefault="00004F6F" w:rsidP="00004F6F">
      <w:r w:rsidRPr="00004F6F">
        <w:lastRenderedPageBreak/>
        <w:t>                    &lt;/tr&gt;</w:t>
      </w:r>
    </w:p>
    <w:p w14:paraId="1FAA53E5" w14:textId="77777777" w:rsidR="00004F6F" w:rsidRPr="00004F6F" w:rsidRDefault="00004F6F" w:rsidP="00004F6F">
      <w:r w:rsidRPr="00004F6F">
        <w:t>                    &lt;tr&gt;</w:t>
      </w:r>
    </w:p>
    <w:p w14:paraId="64614DE8" w14:textId="77777777" w:rsidR="00004F6F" w:rsidRPr="00004F6F" w:rsidRDefault="00004F6F" w:rsidP="00004F6F">
      <w:r w:rsidRPr="00004F6F">
        <w:t>                        &lt;td&gt; &lt;label for="course_code_3"&gt;CODE&lt;/label&gt; &lt;/td&gt;</w:t>
      </w:r>
    </w:p>
    <w:p w14:paraId="03F6B5B2" w14:textId="77777777" w:rsidR="00004F6F" w:rsidRPr="00004F6F" w:rsidRDefault="00004F6F" w:rsidP="00004F6F">
      <w:r w:rsidRPr="00004F6F">
        <w:t>                        &lt;td&gt; &lt;input type="text" id="course_code_3" name="course_code_3"&gt; &lt;/td&gt;</w:t>
      </w:r>
    </w:p>
    <w:p w14:paraId="2AA51D2C" w14:textId="77777777" w:rsidR="00004F6F" w:rsidRPr="00004F6F" w:rsidRDefault="00004F6F" w:rsidP="00004F6F">
      <w:r w:rsidRPr="00004F6F">
        <w:t>                    &lt;/tr&gt;</w:t>
      </w:r>
    </w:p>
    <w:p w14:paraId="1B5CDA9B" w14:textId="77777777" w:rsidR="00004F6F" w:rsidRPr="00004F6F" w:rsidRDefault="00004F6F" w:rsidP="00004F6F"/>
    <w:p w14:paraId="543B39EF" w14:textId="77777777" w:rsidR="00004F6F" w:rsidRPr="00004F6F" w:rsidRDefault="00004F6F" w:rsidP="00004F6F">
      <w:r w:rsidRPr="00004F6F">
        <w:t>                    &lt;tr&gt;</w:t>
      </w:r>
    </w:p>
    <w:p w14:paraId="7F2A668E" w14:textId="77777777" w:rsidR="00004F6F" w:rsidRPr="00004F6F" w:rsidRDefault="00004F6F" w:rsidP="00004F6F">
      <w:r w:rsidRPr="00004F6F">
        <w:t>                        &lt;td&gt; &lt;label for="cat1_3"&gt;CAT1&lt;/label&gt; &lt;/td&gt;</w:t>
      </w:r>
    </w:p>
    <w:p w14:paraId="18AD4289" w14:textId="77777777" w:rsidR="00004F6F" w:rsidRPr="00004F6F" w:rsidRDefault="00004F6F" w:rsidP="00004F6F">
      <w:r w:rsidRPr="00004F6F">
        <w:t>                        &lt;td&gt; &lt;input type="number" id="cat1_3" name="cat1_3"&gt; &lt;/td&gt;</w:t>
      </w:r>
    </w:p>
    <w:p w14:paraId="49DE3971" w14:textId="77777777" w:rsidR="00004F6F" w:rsidRPr="00004F6F" w:rsidRDefault="00004F6F" w:rsidP="00004F6F">
      <w:r w:rsidRPr="00004F6F">
        <w:t>                    &lt;/tr&gt;</w:t>
      </w:r>
    </w:p>
    <w:p w14:paraId="6D4E7C50" w14:textId="77777777" w:rsidR="00004F6F" w:rsidRPr="00004F6F" w:rsidRDefault="00004F6F" w:rsidP="00004F6F">
      <w:r w:rsidRPr="00004F6F">
        <w:t>                    &lt;tr&gt;</w:t>
      </w:r>
    </w:p>
    <w:p w14:paraId="77040836" w14:textId="77777777" w:rsidR="00004F6F" w:rsidRPr="00004F6F" w:rsidRDefault="00004F6F" w:rsidP="00004F6F">
      <w:r w:rsidRPr="00004F6F">
        <w:t>                        &lt;td&gt; &lt;label for="cat2_3"&gt;CAT2&lt;/label&gt; &lt;/td&gt;</w:t>
      </w:r>
    </w:p>
    <w:p w14:paraId="70BC0942" w14:textId="77777777" w:rsidR="00004F6F" w:rsidRPr="00004F6F" w:rsidRDefault="00004F6F" w:rsidP="00004F6F">
      <w:r w:rsidRPr="00004F6F">
        <w:t>                        &lt;td&gt; &lt;input type="number" id="cat2_3" name="cat2_3"&gt; &lt;/td&gt;</w:t>
      </w:r>
    </w:p>
    <w:p w14:paraId="78BC1CBD" w14:textId="77777777" w:rsidR="00004F6F" w:rsidRPr="00004F6F" w:rsidRDefault="00004F6F" w:rsidP="00004F6F">
      <w:r w:rsidRPr="00004F6F">
        <w:t>                    &lt;/tr&gt;</w:t>
      </w:r>
    </w:p>
    <w:p w14:paraId="63A770ED" w14:textId="77777777" w:rsidR="00004F6F" w:rsidRPr="00004F6F" w:rsidRDefault="00004F6F" w:rsidP="00004F6F">
      <w:r w:rsidRPr="00004F6F">
        <w:t>                    &lt;tr&gt;</w:t>
      </w:r>
    </w:p>
    <w:p w14:paraId="29A40E17" w14:textId="77777777" w:rsidR="00004F6F" w:rsidRPr="00004F6F" w:rsidRDefault="00004F6F" w:rsidP="00004F6F">
      <w:r w:rsidRPr="00004F6F">
        <w:t>                        &lt;td&gt; &lt;label for="da1_3"&gt;DA1&lt;/label&gt; &lt;/td&gt;</w:t>
      </w:r>
    </w:p>
    <w:p w14:paraId="15BD419B" w14:textId="77777777" w:rsidR="00004F6F" w:rsidRPr="00004F6F" w:rsidRDefault="00004F6F" w:rsidP="00004F6F">
      <w:r w:rsidRPr="00004F6F">
        <w:t>                        &lt;td&gt; &lt;input type="number" id="da1_3" name="da1_3"&gt; &lt;/td&gt;</w:t>
      </w:r>
    </w:p>
    <w:p w14:paraId="188A8218" w14:textId="77777777" w:rsidR="00004F6F" w:rsidRPr="00004F6F" w:rsidRDefault="00004F6F" w:rsidP="00004F6F">
      <w:r w:rsidRPr="00004F6F">
        <w:t>                    &lt;/tr&gt;</w:t>
      </w:r>
    </w:p>
    <w:p w14:paraId="14ADA1B2" w14:textId="77777777" w:rsidR="00004F6F" w:rsidRPr="00004F6F" w:rsidRDefault="00004F6F" w:rsidP="00004F6F">
      <w:r w:rsidRPr="00004F6F">
        <w:t>                    &lt;tr&gt;</w:t>
      </w:r>
    </w:p>
    <w:p w14:paraId="6420EE5F" w14:textId="77777777" w:rsidR="00004F6F" w:rsidRPr="00004F6F" w:rsidRDefault="00004F6F" w:rsidP="00004F6F">
      <w:r w:rsidRPr="00004F6F">
        <w:t>                        &lt;td&gt; &lt;label for="da2_3"&gt;DA2&lt;/label&gt; &lt;/td&gt;</w:t>
      </w:r>
    </w:p>
    <w:p w14:paraId="5E65A201" w14:textId="77777777" w:rsidR="00004F6F" w:rsidRPr="00004F6F" w:rsidRDefault="00004F6F" w:rsidP="00004F6F">
      <w:r w:rsidRPr="00004F6F">
        <w:t>                        &lt;td&gt; &lt;input type="number" id="da2_3" name="da2_3"&gt; &lt;/td&gt;</w:t>
      </w:r>
    </w:p>
    <w:p w14:paraId="7C04E4FD" w14:textId="77777777" w:rsidR="00004F6F" w:rsidRPr="00004F6F" w:rsidRDefault="00004F6F" w:rsidP="00004F6F">
      <w:r w:rsidRPr="00004F6F">
        <w:t>                    &lt;/tr&gt;</w:t>
      </w:r>
    </w:p>
    <w:p w14:paraId="62D1BBF0" w14:textId="77777777" w:rsidR="00004F6F" w:rsidRPr="00004F6F" w:rsidRDefault="00004F6F" w:rsidP="00004F6F">
      <w:r w:rsidRPr="00004F6F">
        <w:t>                    &lt;tr&gt;</w:t>
      </w:r>
    </w:p>
    <w:p w14:paraId="2323D41C" w14:textId="77777777" w:rsidR="00004F6F" w:rsidRPr="00004F6F" w:rsidRDefault="00004F6F" w:rsidP="00004F6F">
      <w:r w:rsidRPr="00004F6F">
        <w:t>                        &lt;td&gt; &lt;label for="quiz_3"&gt;QUIZ&lt;/label&gt; &lt;/td&gt;</w:t>
      </w:r>
    </w:p>
    <w:p w14:paraId="308CFB8F" w14:textId="77777777" w:rsidR="00004F6F" w:rsidRPr="00004F6F" w:rsidRDefault="00004F6F" w:rsidP="00004F6F">
      <w:r w:rsidRPr="00004F6F">
        <w:t>                        &lt;td&gt; &lt;input type="number" id="quiz_3" name="quiz_3"&gt; &lt;/td&gt;</w:t>
      </w:r>
    </w:p>
    <w:p w14:paraId="2B9B5812" w14:textId="77777777" w:rsidR="00004F6F" w:rsidRPr="00004F6F" w:rsidRDefault="00004F6F" w:rsidP="00004F6F">
      <w:r w:rsidRPr="00004F6F">
        <w:t>                    &lt;/tr&gt;</w:t>
      </w:r>
    </w:p>
    <w:p w14:paraId="018E6A15" w14:textId="77777777" w:rsidR="00004F6F" w:rsidRPr="00004F6F" w:rsidRDefault="00004F6F" w:rsidP="00004F6F">
      <w:r w:rsidRPr="00004F6F">
        <w:t>                &lt;/table&gt;</w:t>
      </w:r>
    </w:p>
    <w:p w14:paraId="4F885C4E" w14:textId="77777777" w:rsidR="00004F6F" w:rsidRPr="00004F6F" w:rsidRDefault="00004F6F" w:rsidP="00004F6F">
      <w:r w:rsidRPr="00004F6F">
        <w:t>            &lt;/</w:t>
      </w:r>
      <w:proofErr w:type="spellStart"/>
      <w:r w:rsidRPr="00004F6F">
        <w:t>fieldset</w:t>
      </w:r>
      <w:proofErr w:type="spellEnd"/>
      <w:r w:rsidRPr="00004F6F">
        <w:t>&gt;</w:t>
      </w:r>
    </w:p>
    <w:p w14:paraId="3D49EA6A" w14:textId="77777777" w:rsidR="00004F6F" w:rsidRPr="00004F6F" w:rsidRDefault="00004F6F" w:rsidP="00004F6F"/>
    <w:p w14:paraId="57B2ADC9" w14:textId="77777777" w:rsidR="00004F6F" w:rsidRPr="00004F6F" w:rsidRDefault="00004F6F" w:rsidP="00004F6F">
      <w:r w:rsidRPr="00004F6F">
        <w:t>            &lt;</w:t>
      </w:r>
      <w:proofErr w:type="spellStart"/>
      <w:r w:rsidRPr="00004F6F">
        <w:t>fieldset</w:t>
      </w:r>
      <w:proofErr w:type="spellEnd"/>
      <w:r w:rsidRPr="00004F6F">
        <w:t>&gt;</w:t>
      </w:r>
    </w:p>
    <w:p w14:paraId="7CC1EA95" w14:textId="77777777" w:rsidR="00004F6F" w:rsidRPr="00004F6F" w:rsidRDefault="00004F6F" w:rsidP="00004F6F">
      <w:r w:rsidRPr="00004F6F">
        <w:t>                &lt;legend&gt;Subject 4&lt;/legend&gt;</w:t>
      </w:r>
    </w:p>
    <w:p w14:paraId="36514BEB" w14:textId="77777777" w:rsidR="00004F6F" w:rsidRPr="00004F6F" w:rsidRDefault="00004F6F" w:rsidP="00004F6F">
      <w:r w:rsidRPr="00004F6F">
        <w:lastRenderedPageBreak/>
        <w:t>                &lt;table&gt;</w:t>
      </w:r>
    </w:p>
    <w:p w14:paraId="67DA3E86" w14:textId="77777777" w:rsidR="00004F6F" w:rsidRPr="00004F6F" w:rsidRDefault="00004F6F" w:rsidP="00004F6F">
      <w:r w:rsidRPr="00004F6F">
        <w:t>                    &lt;tr&gt;</w:t>
      </w:r>
    </w:p>
    <w:p w14:paraId="3A9D97D0" w14:textId="77777777" w:rsidR="00004F6F" w:rsidRPr="00004F6F" w:rsidRDefault="00004F6F" w:rsidP="00004F6F">
      <w:r w:rsidRPr="00004F6F">
        <w:t>                        &lt;td&gt; &lt;label for="course_4"&gt;COURSE&lt;/label&gt; &lt;/td&gt;</w:t>
      </w:r>
    </w:p>
    <w:p w14:paraId="4AD5C713" w14:textId="77777777" w:rsidR="00004F6F" w:rsidRPr="00004F6F" w:rsidRDefault="00004F6F" w:rsidP="00004F6F">
      <w:r w:rsidRPr="00004F6F">
        <w:t>                        &lt;td&gt; &lt;input type="text" id="course_4" name="course_4"&gt; &lt;/td&gt;</w:t>
      </w:r>
    </w:p>
    <w:p w14:paraId="06430CCE" w14:textId="77777777" w:rsidR="00004F6F" w:rsidRPr="00004F6F" w:rsidRDefault="00004F6F" w:rsidP="00004F6F">
      <w:r w:rsidRPr="00004F6F">
        <w:t>                    &lt;/tr&gt;</w:t>
      </w:r>
    </w:p>
    <w:p w14:paraId="554EF9B3" w14:textId="77777777" w:rsidR="00004F6F" w:rsidRPr="00004F6F" w:rsidRDefault="00004F6F" w:rsidP="00004F6F">
      <w:r w:rsidRPr="00004F6F">
        <w:t>                    &lt;tr&gt;</w:t>
      </w:r>
    </w:p>
    <w:p w14:paraId="51CE3113" w14:textId="77777777" w:rsidR="00004F6F" w:rsidRPr="00004F6F" w:rsidRDefault="00004F6F" w:rsidP="00004F6F">
      <w:r w:rsidRPr="00004F6F">
        <w:t>                        &lt;td&gt; &lt;label for="course_code_4"&gt;CODE&lt;/label&gt; &lt;/td&gt;</w:t>
      </w:r>
    </w:p>
    <w:p w14:paraId="6E3D9911" w14:textId="77777777" w:rsidR="00004F6F" w:rsidRPr="00004F6F" w:rsidRDefault="00004F6F" w:rsidP="00004F6F">
      <w:r w:rsidRPr="00004F6F">
        <w:t>                        &lt;td&gt; &lt;input type="text" id="course_code_4" name="course_code_4"&gt; &lt;/td&gt;</w:t>
      </w:r>
    </w:p>
    <w:p w14:paraId="4C2601FC" w14:textId="77777777" w:rsidR="00004F6F" w:rsidRPr="00004F6F" w:rsidRDefault="00004F6F" w:rsidP="00004F6F">
      <w:r w:rsidRPr="00004F6F">
        <w:t>                    &lt;/tr&gt;</w:t>
      </w:r>
    </w:p>
    <w:p w14:paraId="6926EE18" w14:textId="77777777" w:rsidR="00004F6F" w:rsidRPr="00004F6F" w:rsidRDefault="00004F6F" w:rsidP="00004F6F"/>
    <w:p w14:paraId="15890ED9" w14:textId="77777777" w:rsidR="00004F6F" w:rsidRPr="00004F6F" w:rsidRDefault="00004F6F" w:rsidP="00004F6F">
      <w:r w:rsidRPr="00004F6F">
        <w:t>                    &lt;tr&gt;</w:t>
      </w:r>
    </w:p>
    <w:p w14:paraId="460B6589" w14:textId="77777777" w:rsidR="00004F6F" w:rsidRPr="00004F6F" w:rsidRDefault="00004F6F" w:rsidP="00004F6F">
      <w:r w:rsidRPr="00004F6F">
        <w:t>                        &lt;td&gt; &lt;label for="cat1_4"&gt;CAT1&lt;/label&gt; &lt;/td&gt;</w:t>
      </w:r>
    </w:p>
    <w:p w14:paraId="3E431648" w14:textId="77777777" w:rsidR="00004F6F" w:rsidRPr="00004F6F" w:rsidRDefault="00004F6F" w:rsidP="00004F6F">
      <w:r w:rsidRPr="00004F6F">
        <w:t>                        &lt;td&gt; &lt;input type="number" id="cat1_4" name="cat1_4"&gt; &lt;/td&gt;</w:t>
      </w:r>
    </w:p>
    <w:p w14:paraId="2EBA9602" w14:textId="77777777" w:rsidR="00004F6F" w:rsidRPr="00004F6F" w:rsidRDefault="00004F6F" w:rsidP="00004F6F">
      <w:r w:rsidRPr="00004F6F">
        <w:t>                    &lt;/tr&gt;</w:t>
      </w:r>
    </w:p>
    <w:p w14:paraId="47199A00" w14:textId="77777777" w:rsidR="00004F6F" w:rsidRPr="00004F6F" w:rsidRDefault="00004F6F" w:rsidP="00004F6F">
      <w:r w:rsidRPr="00004F6F">
        <w:t>                    &lt;tr&gt;</w:t>
      </w:r>
    </w:p>
    <w:p w14:paraId="3C35D295" w14:textId="77777777" w:rsidR="00004F6F" w:rsidRPr="00004F6F" w:rsidRDefault="00004F6F" w:rsidP="00004F6F">
      <w:r w:rsidRPr="00004F6F">
        <w:t>                        &lt;td&gt; &lt;label for="cat2_4"&gt;CAT2&lt;/label&gt; &lt;/td&gt;</w:t>
      </w:r>
    </w:p>
    <w:p w14:paraId="77DC7D23" w14:textId="77777777" w:rsidR="00004F6F" w:rsidRPr="00004F6F" w:rsidRDefault="00004F6F" w:rsidP="00004F6F">
      <w:r w:rsidRPr="00004F6F">
        <w:t>                        &lt;td&gt; &lt;input type="number" id="cat2_4" name="cat2_4"&gt; &lt;/td&gt;</w:t>
      </w:r>
    </w:p>
    <w:p w14:paraId="60B98DD7" w14:textId="77777777" w:rsidR="00004F6F" w:rsidRPr="00004F6F" w:rsidRDefault="00004F6F" w:rsidP="00004F6F">
      <w:r w:rsidRPr="00004F6F">
        <w:t>                    &lt;/tr&gt;</w:t>
      </w:r>
    </w:p>
    <w:p w14:paraId="4983611F" w14:textId="77777777" w:rsidR="00004F6F" w:rsidRPr="00004F6F" w:rsidRDefault="00004F6F" w:rsidP="00004F6F">
      <w:r w:rsidRPr="00004F6F">
        <w:t>                    &lt;tr&gt;</w:t>
      </w:r>
    </w:p>
    <w:p w14:paraId="5031D14E" w14:textId="77777777" w:rsidR="00004F6F" w:rsidRPr="00004F6F" w:rsidRDefault="00004F6F" w:rsidP="00004F6F">
      <w:r w:rsidRPr="00004F6F">
        <w:t>                        &lt;td&gt; &lt;label for="da1_4"&gt;DA1&lt;/label&gt; &lt;/td&gt;</w:t>
      </w:r>
    </w:p>
    <w:p w14:paraId="22377E85" w14:textId="77777777" w:rsidR="00004F6F" w:rsidRPr="00004F6F" w:rsidRDefault="00004F6F" w:rsidP="00004F6F">
      <w:r w:rsidRPr="00004F6F">
        <w:t>                        &lt;td&gt; &lt;input type="number" id="da1_4" name="da1_4"&gt; &lt;/td&gt;</w:t>
      </w:r>
    </w:p>
    <w:p w14:paraId="45FD7E58" w14:textId="77777777" w:rsidR="00004F6F" w:rsidRPr="00004F6F" w:rsidRDefault="00004F6F" w:rsidP="00004F6F">
      <w:r w:rsidRPr="00004F6F">
        <w:t>                    &lt;/tr&gt;</w:t>
      </w:r>
    </w:p>
    <w:p w14:paraId="28E4E17E" w14:textId="77777777" w:rsidR="00004F6F" w:rsidRPr="00004F6F" w:rsidRDefault="00004F6F" w:rsidP="00004F6F">
      <w:r w:rsidRPr="00004F6F">
        <w:t>                    &lt;tr&gt;</w:t>
      </w:r>
    </w:p>
    <w:p w14:paraId="6FAB6B59" w14:textId="77777777" w:rsidR="00004F6F" w:rsidRPr="00004F6F" w:rsidRDefault="00004F6F" w:rsidP="00004F6F">
      <w:r w:rsidRPr="00004F6F">
        <w:t>                        &lt;td&gt; &lt;label for="da2_4"&gt;DA2&lt;/label&gt; &lt;/td&gt;</w:t>
      </w:r>
    </w:p>
    <w:p w14:paraId="1E42279A" w14:textId="77777777" w:rsidR="00004F6F" w:rsidRPr="00004F6F" w:rsidRDefault="00004F6F" w:rsidP="00004F6F">
      <w:r w:rsidRPr="00004F6F">
        <w:t>                        &lt;td&gt; &lt;input type="number" id="da2_4" name="da2_4"&gt; &lt;/td&gt;</w:t>
      </w:r>
    </w:p>
    <w:p w14:paraId="6AF5F292" w14:textId="77777777" w:rsidR="00004F6F" w:rsidRPr="00004F6F" w:rsidRDefault="00004F6F" w:rsidP="00004F6F">
      <w:r w:rsidRPr="00004F6F">
        <w:t>                    &lt;/tr&gt;</w:t>
      </w:r>
    </w:p>
    <w:p w14:paraId="7867AAA5" w14:textId="77777777" w:rsidR="00004F6F" w:rsidRPr="00004F6F" w:rsidRDefault="00004F6F" w:rsidP="00004F6F">
      <w:r w:rsidRPr="00004F6F">
        <w:t>                    &lt;tr&gt;</w:t>
      </w:r>
    </w:p>
    <w:p w14:paraId="3C0A7374" w14:textId="77777777" w:rsidR="00004F6F" w:rsidRPr="00004F6F" w:rsidRDefault="00004F6F" w:rsidP="00004F6F">
      <w:r w:rsidRPr="00004F6F">
        <w:t>                        &lt;td&gt; &lt;label for="quiz_4"&gt;QUIZ&lt;/label&gt; &lt;/td&gt;</w:t>
      </w:r>
    </w:p>
    <w:p w14:paraId="77FBF830" w14:textId="77777777" w:rsidR="00004F6F" w:rsidRPr="00004F6F" w:rsidRDefault="00004F6F" w:rsidP="00004F6F">
      <w:r w:rsidRPr="00004F6F">
        <w:t>                        &lt;td&gt; &lt;input type="number" id="quiz_4" name="quiz_4"&gt; &lt;/td&gt;</w:t>
      </w:r>
    </w:p>
    <w:p w14:paraId="186D3B7B" w14:textId="77777777" w:rsidR="00004F6F" w:rsidRPr="00004F6F" w:rsidRDefault="00004F6F" w:rsidP="00004F6F">
      <w:r w:rsidRPr="00004F6F">
        <w:t>                    &lt;/tr&gt;</w:t>
      </w:r>
    </w:p>
    <w:p w14:paraId="318FA2D8" w14:textId="77777777" w:rsidR="00004F6F" w:rsidRPr="00004F6F" w:rsidRDefault="00004F6F" w:rsidP="00004F6F">
      <w:r w:rsidRPr="00004F6F">
        <w:t>                &lt;/table&gt;</w:t>
      </w:r>
    </w:p>
    <w:p w14:paraId="6E67050B" w14:textId="77777777" w:rsidR="00004F6F" w:rsidRPr="00004F6F" w:rsidRDefault="00004F6F" w:rsidP="00004F6F">
      <w:r w:rsidRPr="00004F6F">
        <w:lastRenderedPageBreak/>
        <w:t>            &lt;/</w:t>
      </w:r>
      <w:proofErr w:type="spellStart"/>
      <w:r w:rsidRPr="00004F6F">
        <w:t>fieldset</w:t>
      </w:r>
      <w:proofErr w:type="spellEnd"/>
      <w:r w:rsidRPr="00004F6F">
        <w:t>&gt;</w:t>
      </w:r>
    </w:p>
    <w:p w14:paraId="01396944" w14:textId="77777777" w:rsidR="00004F6F" w:rsidRPr="00004F6F" w:rsidRDefault="00004F6F" w:rsidP="00004F6F"/>
    <w:p w14:paraId="12880955" w14:textId="77777777" w:rsidR="00004F6F" w:rsidRPr="00004F6F" w:rsidRDefault="00004F6F" w:rsidP="00004F6F">
      <w:r w:rsidRPr="00004F6F">
        <w:t>            &lt;</w:t>
      </w:r>
      <w:proofErr w:type="spellStart"/>
      <w:r w:rsidRPr="00004F6F">
        <w:t>fieldset</w:t>
      </w:r>
      <w:proofErr w:type="spellEnd"/>
      <w:r w:rsidRPr="00004F6F">
        <w:t>&gt;</w:t>
      </w:r>
    </w:p>
    <w:p w14:paraId="07DABB21" w14:textId="77777777" w:rsidR="00004F6F" w:rsidRPr="00004F6F" w:rsidRDefault="00004F6F" w:rsidP="00004F6F">
      <w:r w:rsidRPr="00004F6F">
        <w:t>                &lt;legend&gt;Subject 5&lt;/legend&gt;</w:t>
      </w:r>
    </w:p>
    <w:p w14:paraId="6D499745" w14:textId="77777777" w:rsidR="00004F6F" w:rsidRPr="00004F6F" w:rsidRDefault="00004F6F" w:rsidP="00004F6F">
      <w:r w:rsidRPr="00004F6F">
        <w:t>                &lt;table&gt;</w:t>
      </w:r>
    </w:p>
    <w:p w14:paraId="3B3D360E" w14:textId="77777777" w:rsidR="00004F6F" w:rsidRPr="00004F6F" w:rsidRDefault="00004F6F" w:rsidP="00004F6F">
      <w:r w:rsidRPr="00004F6F">
        <w:t>                    &lt;tr&gt;</w:t>
      </w:r>
    </w:p>
    <w:p w14:paraId="364F7C3F" w14:textId="77777777" w:rsidR="00004F6F" w:rsidRPr="00004F6F" w:rsidRDefault="00004F6F" w:rsidP="00004F6F">
      <w:r w:rsidRPr="00004F6F">
        <w:t>                        &lt;td&gt; &lt;label for="course_5"&gt;COURSE&lt;/label&gt; &lt;/td&gt;</w:t>
      </w:r>
    </w:p>
    <w:p w14:paraId="225E4977" w14:textId="77777777" w:rsidR="00004F6F" w:rsidRPr="00004F6F" w:rsidRDefault="00004F6F" w:rsidP="00004F6F">
      <w:r w:rsidRPr="00004F6F">
        <w:t>                        &lt;td&gt; &lt;input type="text" id="course_5" name="course_5"&gt; &lt;/td&gt;</w:t>
      </w:r>
    </w:p>
    <w:p w14:paraId="16352623" w14:textId="77777777" w:rsidR="00004F6F" w:rsidRPr="00004F6F" w:rsidRDefault="00004F6F" w:rsidP="00004F6F">
      <w:r w:rsidRPr="00004F6F">
        <w:t>                    &lt;/tr&gt;</w:t>
      </w:r>
    </w:p>
    <w:p w14:paraId="1004C045" w14:textId="77777777" w:rsidR="00004F6F" w:rsidRPr="00004F6F" w:rsidRDefault="00004F6F" w:rsidP="00004F6F">
      <w:r w:rsidRPr="00004F6F">
        <w:t>                    &lt;tr&gt;</w:t>
      </w:r>
    </w:p>
    <w:p w14:paraId="2150C958" w14:textId="77777777" w:rsidR="00004F6F" w:rsidRPr="00004F6F" w:rsidRDefault="00004F6F" w:rsidP="00004F6F">
      <w:r w:rsidRPr="00004F6F">
        <w:t>                        &lt;td&gt; &lt;label for="course_code_5"&gt;CODE&lt;/label&gt; &lt;/td&gt;</w:t>
      </w:r>
    </w:p>
    <w:p w14:paraId="33490A3D" w14:textId="77777777" w:rsidR="00004F6F" w:rsidRPr="00004F6F" w:rsidRDefault="00004F6F" w:rsidP="00004F6F">
      <w:r w:rsidRPr="00004F6F">
        <w:t>                        &lt;td&gt; &lt;input type="text" id="course_code_5" name="course_code_5"&gt; &lt;/td&gt;</w:t>
      </w:r>
    </w:p>
    <w:p w14:paraId="141A94C3" w14:textId="77777777" w:rsidR="00004F6F" w:rsidRPr="00004F6F" w:rsidRDefault="00004F6F" w:rsidP="00004F6F">
      <w:r w:rsidRPr="00004F6F">
        <w:t>                    &lt;/tr&gt;</w:t>
      </w:r>
    </w:p>
    <w:p w14:paraId="5AC9C512" w14:textId="77777777" w:rsidR="00004F6F" w:rsidRPr="00004F6F" w:rsidRDefault="00004F6F" w:rsidP="00004F6F"/>
    <w:p w14:paraId="099A2147" w14:textId="77777777" w:rsidR="00004F6F" w:rsidRPr="00004F6F" w:rsidRDefault="00004F6F" w:rsidP="00004F6F">
      <w:r w:rsidRPr="00004F6F">
        <w:t>                    &lt;tr&gt;</w:t>
      </w:r>
    </w:p>
    <w:p w14:paraId="78FB5D2F" w14:textId="77777777" w:rsidR="00004F6F" w:rsidRPr="00004F6F" w:rsidRDefault="00004F6F" w:rsidP="00004F6F">
      <w:r w:rsidRPr="00004F6F">
        <w:t>                        &lt;td&gt; &lt;label for="cat1_5"&gt;CAT1&lt;/label&gt; &lt;/td&gt;</w:t>
      </w:r>
    </w:p>
    <w:p w14:paraId="5E32BD59" w14:textId="77777777" w:rsidR="00004F6F" w:rsidRPr="00004F6F" w:rsidRDefault="00004F6F" w:rsidP="00004F6F">
      <w:r w:rsidRPr="00004F6F">
        <w:t>                        &lt;td&gt; &lt;input type="number" id="cat1_5" name="cat1_5"&gt; &lt;/td&gt;</w:t>
      </w:r>
    </w:p>
    <w:p w14:paraId="5B96E11D" w14:textId="77777777" w:rsidR="00004F6F" w:rsidRPr="00004F6F" w:rsidRDefault="00004F6F" w:rsidP="00004F6F">
      <w:r w:rsidRPr="00004F6F">
        <w:t>                    &lt;/tr&gt;</w:t>
      </w:r>
    </w:p>
    <w:p w14:paraId="4646F0F3" w14:textId="77777777" w:rsidR="00004F6F" w:rsidRPr="00004F6F" w:rsidRDefault="00004F6F" w:rsidP="00004F6F">
      <w:r w:rsidRPr="00004F6F">
        <w:t>                    &lt;tr&gt;</w:t>
      </w:r>
    </w:p>
    <w:p w14:paraId="2A9664D5" w14:textId="77777777" w:rsidR="00004F6F" w:rsidRPr="00004F6F" w:rsidRDefault="00004F6F" w:rsidP="00004F6F">
      <w:r w:rsidRPr="00004F6F">
        <w:t>                        &lt;td&gt; &lt;label for="cat2_5"&gt;CAT2&lt;/label&gt; &lt;/td&gt;</w:t>
      </w:r>
    </w:p>
    <w:p w14:paraId="66A70EF3" w14:textId="77777777" w:rsidR="00004F6F" w:rsidRPr="00004F6F" w:rsidRDefault="00004F6F" w:rsidP="00004F6F">
      <w:r w:rsidRPr="00004F6F">
        <w:t>                        &lt;td&gt; &lt;input type="number" id="cat2_5" name="cat2_5"&gt; &lt;/td&gt;</w:t>
      </w:r>
    </w:p>
    <w:p w14:paraId="31F57CBC" w14:textId="77777777" w:rsidR="00004F6F" w:rsidRPr="00004F6F" w:rsidRDefault="00004F6F" w:rsidP="00004F6F">
      <w:r w:rsidRPr="00004F6F">
        <w:t>                    &lt;/tr&gt;</w:t>
      </w:r>
    </w:p>
    <w:p w14:paraId="31BF06D3" w14:textId="77777777" w:rsidR="00004F6F" w:rsidRPr="00004F6F" w:rsidRDefault="00004F6F" w:rsidP="00004F6F">
      <w:r w:rsidRPr="00004F6F">
        <w:t>                    &lt;tr&gt;</w:t>
      </w:r>
    </w:p>
    <w:p w14:paraId="08758DEB" w14:textId="77777777" w:rsidR="00004F6F" w:rsidRPr="00004F6F" w:rsidRDefault="00004F6F" w:rsidP="00004F6F">
      <w:r w:rsidRPr="00004F6F">
        <w:t>                        &lt;td&gt; &lt;label for="da1_5"&gt;DA1&lt;/label&gt; &lt;/td&gt;</w:t>
      </w:r>
    </w:p>
    <w:p w14:paraId="20D22BDE" w14:textId="77777777" w:rsidR="00004F6F" w:rsidRPr="00004F6F" w:rsidRDefault="00004F6F" w:rsidP="00004F6F">
      <w:r w:rsidRPr="00004F6F">
        <w:t>                        &lt;td&gt; &lt;input type="number" id="da1_5" name="da1_5"&gt; &lt;/td&gt;</w:t>
      </w:r>
    </w:p>
    <w:p w14:paraId="39E99FAB" w14:textId="77777777" w:rsidR="00004F6F" w:rsidRPr="00004F6F" w:rsidRDefault="00004F6F" w:rsidP="00004F6F">
      <w:r w:rsidRPr="00004F6F">
        <w:t>                    &lt;/tr&gt;</w:t>
      </w:r>
    </w:p>
    <w:p w14:paraId="529F298E" w14:textId="77777777" w:rsidR="00004F6F" w:rsidRPr="00004F6F" w:rsidRDefault="00004F6F" w:rsidP="00004F6F">
      <w:r w:rsidRPr="00004F6F">
        <w:t>                    &lt;tr&gt;</w:t>
      </w:r>
    </w:p>
    <w:p w14:paraId="3F09FC89" w14:textId="77777777" w:rsidR="00004F6F" w:rsidRPr="00004F6F" w:rsidRDefault="00004F6F" w:rsidP="00004F6F">
      <w:r w:rsidRPr="00004F6F">
        <w:t>                        &lt;td&gt; &lt;label for="da2_5"&gt;DA2&lt;/label&gt; &lt;/td&gt;</w:t>
      </w:r>
    </w:p>
    <w:p w14:paraId="7D29E656" w14:textId="77777777" w:rsidR="00004F6F" w:rsidRPr="00004F6F" w:rsidRDefault="00004F6F" w:rsidP="00004F6F">
      <w:r w:rsidRPr="00004F6F">
        <w:t>                        &lt;td&gt; &lt;input type="number" id="da2_5" name="da2_5"&gt; &lt;/td&gt;</w:t>
      </w:r>
    </w:p>
    <w:p w14:paraId="4B7677E3" w14:textId="77777777" w:rsidR="00004F6F" w:rsidRPr="00004F6F" w:rsidRDefault="00004F6F" w:rsidP="00004F6F">
      <w:r w:rsidRPr="00004F6F">
        <w:t>                    &lt;/tr&gt;</w:t>
      </w:r>
    </w:p>
    <w:p w14:paraId="1AE2290B" w14:textId="77777777" w:rsidR="00004F6F" w:rsidRPr="00004F6F" w:rsidRDefault="00004F6F" w:rsidP="00004F6F">
      <w:r w:rsidRPr="00004F6F">
        <w:t>                    &lt;tr&gt;</w:t>
      </w:r>
    </w:p>
    <w:p w14:paraId="714D3BD9" w14:textId="77777777" w:rsidR="00004F6F" w:rsidRPr="00004F6F" w:rsidRDefault="00004F6F" w:rsidP="00004F6F">
      <w:r w:rsidRPr="00004F6F">
        <w:lastRenderedPageBreak/>
        <w:t>                        &lt;td&gt; &lt;label for="quiz_5"&gt;QUIZ&lt;/label&gt; &lt;/td&gt;</w:t>
      </w:r>
    </w:p>
    <w:p w14:paraId="3AFDDE28" w14:textId="77777777" w:rsidR="00004F6F" w:rsidRPr="00004F6F" w:rsidRDefault="00004F6F" w:rsidP="00004F6F">
      <w:r w:rsidRPr="00004F6F">
        <w:t>                        &lt;td&gt; &lt;input type="number" id="quiz_5" name="quiz_5"&gt; &lt;/td&gt;</w:t>
      </w:r>
    </w:p>
    <w:p w14:paraId="384074C8" w14:textId="77777777" w:rsidR="00004F6F" w:rsidRPr="00004F6F" w:rsidRDefault="00004F6F" w:rsidP="00004F6F">
      <w:r w:rsidRPr="00004F6F">
        <w:t>                    &lt;/tr&gt;</w:t>
      </w:r>
    </w:p>
    <w:p w14:paraId="1BCCE4BD" w14:textId="77777777" w:rsidR="00004F6F" w:rsidRPr="00004F6F" w:rsidRDefault="00004F6F" w:rsidP="00004F6F">
      <w:r w:rsidRPr="00004F6F">
        <w:t>                &lt;/table&gt;</w:t>
      </w:r>
    </w:p>
    <w:p w14:paraId="1E6FF676" w14:textId="77777777" w:rsidR="00004F6F" w:rsidRPr="00004F6F" w:rsidRDefault="00004F6F" w:rsidP="00004F6F">
      <w:r w:rsidRPr="00004F6F">
        <w:t>            &lt;/</w:t>
      </w:r>
      <w:proofErr w:type="spellStart"/>
      <w:r w:rsidRPr="00004F6F">
        <w:t>fieldset</w:t>
      </w:r>
      <w:proofErr w:type="spellEnd"/>
      <w:r w:rsidRPr="00004F6F">
        <w:t>&gt;</w:t>
      </w:r>
    </w:p>
    <w:p w14:paraId="484ED180" w14:textId="77777777" w:rsidR="00004F6F" w:rsidRPr="00004F6F" w:rsidRDefault="00004F6F" w:rsidP="00004F6F">
      <w:r w:rsidRPr="00004F6F">
        <w:t>            &lt;input type=submit name=submit&gt;</w:t>
      </w:r>
    </w:p>
    <w:p w14:paraId="12C80407" w14:textId="77777777" w:rsidR="00004F6F" w:rsidRPr="00004F6F" w:rsidRDefault="00004F6F" w:rsidP="00004F6F">
      <w:r w:rsidRPr="00004F6F">
        <w:t>        &lt;/form&gt;</w:t>
      </w:r>
    </w:p>
    <w:p w14:paraId="1E4F42EF" w14:textId="77777777" w:rsidR="00004F6F" w:rsidRPr="00004F6F" w:rsidRDefault="00004F6F" w:rsidP="00004F6F">
      <w:r w:rsidRPr="00004F6F">
        <w:t>    &lt;/div&gt;</w:t>
      </w:r>
    </w:p>
    <w:p w14:paraId="61C77BC0" w14:textId="77777777" w:rsidR="00004F6F" w:rsidRPr="00004F6F" w:rsidRDefault="00004F6F" w:rsidP="00004F6F">
      <w:r w:rsidRPr="00004F6F">
        <w:t>&lt;/body&gt;</w:t>
      </w:r>
    </w:p>
    <w:p w14:paraId="3CE3660B" w14:textId="77777777" w:rsidR="00004F6F" w:rsidRPr="00004F6F" w:rsidRDefault="00004F6F" w:rsidP="00004F6F">
      <w:r w:rsidRPr="00004F6F">
        <w:t>&lt;/html&gt;</w:t>
      </w:r>
    </w:p>
    <w:p w14:paraId="67C35468" w14:textId="4B89FF29" w:rsidR="00B43948" w:rsidRDefault="00B43948"/>
    <w:p w14:paraId="080E9885" w14:textId="50FE0E7B" w:rsidR="00B43948" w:rsidRDefault="00004F6F">
      <w:pPr>
        <w:rPr>
          <w:b/>
          <w:bCs/>
          <w:color w:val="FF0000"/>
          <w:sz w:val="32"/>
          <w:szCs w:val="32"/>
        </w:rPr>
      </w:pPr>
      <w:r w:rsidRPr="00004F6F">
        <w:rPr>
          <w:b/>
          <w:bCs/>
          <w:color w:val="FF0000"/>
          <w:sz w:val="32"/>
          <w:szCs w:val="32"/>
        </w:rPr>
        <w:t>SCREENSHOTS</w:t>
      </w:r>
    </w:p>
    <w:p w14:paraId="522874EE" w14:textId="6998B812" w:rsidR="00B43948" w:rsidRDefault="00004F6F">
      <w:r w:rsidRPr="00004F6F">
        <w:drawing>
          <wp:inline distT="0" distB="0" distL="0" distR="0" wp14:anchorId="22DA7983" wp14:editId="14D086F3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82CC" w14:textId="05962856" w:rsidR="00B43948" w:rsidRDefault="00004F6F">
      <w:r w:rsidRPr="00004F6F">
        <w:lastRenderedPageBreak/>
        <w:drawing>
          <wp:inline distT="0" distB="0" distL="0" distR="0" wp14:anchorId="6C962CF4" wp14:editId="0B9F4307">
            <wp:extent cx="5731510" cy="32289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D409C" w14:textId="44380232" w:rsidR="00B43948" w:rsidRDefault="00B43948">
      <w:r w:rsidRPr="00B43948">
        <w:drawing>
          <wp:inline distT="0" distB="0" distL="0" distR="0" wp14:anchorId="1045013B" wp14:editId="68B6B483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914A0" w14:textId="14CF2B54" w:rsidR="00B43948" w:rsidRDefault="00B43948">
      <w:r w:rsidRPr="00B43948">
        <w:drawing>
          <wp:inline distT="0" distB="0" distL="0" distR="0" wp14:anchorId="0CEB9FEF" wp14:editId="05226D7E">
            <wp:extent cx="5731510" cy="18688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E03F7" w14:textId="115A9342" w:rsidR="00B43948" w:rsidRDefault="00B43948">
      <w:r w:rsidRPr="00B43948">
        <w:lastRenderedPageBreak/>
        <w:drawing>
          <wp:inline distT="0" distB="0" distL="0" distR="0" wp14:anchorId="0AD81D8E" wp14:editId="280CE283">
            <wp:extent cx="5731510" cy="11493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01262" w14:textId="77777777" w:rsidR="00B43948" w:rsidRDefault="00B43948"/>
    <w:sectPr w:rsidR="00B43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0A6F"/>
    <w:multiLevelType w:val="multilevel"/>
    <w:tmpl w:val="F4EEE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tLA0NzU3NzEwNzZX0lEKTi0uzszPAykwrAUAbPQQRSwAAAA="/>
  </w:docVars>
  <w:rsids>
    <w:rsidRoot w:val="00B43948"/>
    <w:rsid w:val="00004F6F"/>
    <w:rsid w:val="00636D67"/>
    <w:rsid w:val="00743EA0"/>
    <w:rsid w:val="00B43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00FD"/>
  <w15:chartTrackingRefBased/>
  <w15:docId w15:val="{5F601DEC-C827-4DF8-B629-BEA889AB3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04F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04F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0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4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4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7</Pages>
  <Words>2625</Words>
  <Characters>1496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1-26T16:49:00Z</dcterms:created>
  <dcterms:modified xsi:type="dcterms:W3CDTF">2021-11-26T17:00:00Z</dcterms:modified>
</cp:coreProperties>
</file>